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1D88385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B35C3D" w:rsidRPr="00B35C3D">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EndPr/>
        <w:sdtContent>
          <w:r w:rsidR="00B35C3D" w:rsidRPr="00B35C3D">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B35C3D" w:rsidRPr="00B35C3D">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B35C3D" w:rsidRPr="00B35C3D">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B35C3D" w:rsidRPr="00B35C3D">
            <w:rPr>
              <w:color w:val="000000"/>
            </w:rPr>
            <w:t>(Hirabayashi et al. 2021)</w:t>
          </w:r>
        </w:sdtContent>
      </w:sdt>
      <w:r w:rsidR="00786980">
        <w:t>.</w:t>
      </w:r>
    </w:p>
    <w:p w14:paraId="0FDF1F5A" w14:textId="21124248"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B35C3D" w:rsidRPr="00B35C3D">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B35C3D" w:rsidRPr="00B35C3D">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B35C3D" w:rsidRPr="00B35C3D">
            <w:rPr>
              <w:color w:val="000000"/>
            </w:rPr>
            <w:t>(Bazo et al. 2019; Kiptum et al. 2023)</w:t>
          </w:r>
        </w:sdtContent>
      </w:sdt>
      <w:r w:rsidR="00786980" w:rsidRPr="006E1F8E">
        <w:t>.</w:t>
      </w:r>
    </w:p>
    <w:p w14:paraId="4E0CD75C" w14:textId="2C8A39E3"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B35C3D" w:rsidRPr="00B35C3D">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B35C3D" w:rsidRPr="00B35C3D">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B35C3D" w:rsidRPr="00B35C3D">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
          <w:id w:val="979341282"/>
          <w:placeholder>
            <w:docPart w:val="C74EDDBEE7C14067BE98FA110CC45AEB"/>
          </w:placeholder>
        </w:sdtPr>
        <w:sdtEndPr/>
        <w:sdtContent>
          <w:r w:rsidR="00B35C3D" w:rsidRPr="00B35C3D">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B35C3D" w:rsidRPr="00B35C3D">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B35C3D" w:rsidRPr="00B35C3D">
            <w:rPr>
              <w:rFonts w:eastAsia="Times New Roman"/>
              <w:color w:val="000000"/>
            </w:rPr>
            <w:t>(Xing et al. 2019)</w:t>
          </w:r>
        </w:sdtContent>
      </w:sdt>
      <w:r w:rsidR="00786980">
        <w:t>.</w:t>
      </w:r>
      <w:r w:rsidR="00786980" w:rsidRPr="001D2FD5">
        <w:t xml:space="preserve"> </w:t>
      </w:r>
    </w:p>
    <w:p w14:paraId="6ABE2E26" w14:textId="379EAB9A"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
          <w:id w:val="1900475011"/>
          <w:placeholder>
            <w:docPart w:val="717D76DC5424490CBD2AF874EC7AA91D"/>
          </w:placeholder>
        </w:sdtPr>
        <w:sdtEndPr/>
        <w:sdtContent>
          <w:r w:rsidR="00B35C3D" w:rsidRPr="00B35C3D">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B35C3D" w:rsidRPr="00B35C3D">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640068845"/>
          <w:placeholder>
            <w:docPart w:val="44A7B60FF1FC4D8C9FAF93726595514E"/>
          </w:placeholder>
        </w:sdtPr>
        <w:sdtEndPr/>
        <w:sdtContent>
          <w:r w:rsidR="00B35C3D" w:rsidRPr="00B35C3D">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B35C3D" w:rsidRPr="00B35C3D">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B35C3D" w:rsidRPr="00B35C3D">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
          <w:id w:val="1470247495"/>
          <w:placeholder>
            <w:docPart w:val="92CF1D49D3B94543A4BA4FC84431A6B3"/>
          </w:placeholder>
        </w:sdtPr>
        <w:sdtEndPr/>
        <w:sdtContent>
          <w:r w:rsidR="00B35C3D" w:rsidRPr="00B35C3D">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B35C3D" w:rsidRPr="00B35C3D">
            <w:rPr>
              <w:color w:val="000000"/>
            </w:rPr>
            <w:t>(Barrett et al. 2019; Schwartz 2019)</w:t>
          </w:r>
        </w:sdtContent>
      </w:sdt>
      <w:r w:rsidR="009F72F9" w:rsidRPr="006E1F8E">
        <w:t>.</w:t>
      </w:r>
      <w:r>
        <w:t xml:space="preserve"> Furthermore, their spatial coverage s is patchy.</w:t>
      </w:r>
    </w:p>
    <w:p w14:paraId="3EBA3B59" w14:textId="06EFE8BD"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B35C3D" w:rsidRPr="00B35C3D">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B35C3D" w:rsidRPr="00B35C3D">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958097255"/>
          <w:placeholder>
            <w:docPart w:val="717D76DC5424490CBD2AF874EC7AA91D"/>
          </w:placeholder>
        </w:sdtPr>
        <w:sdtEndPr/>
        <w:sdtContent>
          <w:r w:rsidR="00B35C3D" w:rsidRPr="00B35C3D">
            <w:rPr>
              <w:color w:val="000000"/>
            </w:rPr>
            <w:t>(Hewson and Pillosu 2021)</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B35C3D" w:rsidRPr="00B35C3D">
            <w:rPr>
              <w:color w:val="000000"/>
            </w:rPr>
            <w:t>(Bucherie et al. 2022b)</w:t>
          </w:r>
        </w:sdtContent>
      </w:sdt>
      <w:r w:rsidR="00BA68A6">
        <w:rPr>
          <w:color w:val="000000"/>
        </w:rPr>
        <w:t>.</w:t>
      </w:r>
    </w:p>
    <w:p w14:paraId="1BBD12CB" w14:textId="3AD17EC0"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B35C3D" w:rsidRPr="00B35C3D">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B35C3D" w:rsidRPr="00B35C3D">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71DA517D"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8E31F0" w:rsidRPr="005020BC">
        <w:rPr>
          <w:b/>
        </w:rPr>
        <w:t xml:space="preserve">Figure </w:t>
      </w:r>
      <w:r w:rsidR="008E31F0">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B35C3D" w:rsidRPr="00B35C3D">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8E31F0" w:rsidRPr="005020BC">
        <w:rPr>
          <w:b/>
        </w:rPr>
        <w:t xml:space="preserve">Figure </w:t>
      </w:r>
      <w:r w:rsidR="008E31F0">
        <w:rPr>
          <w:b/>
          <w:noProof/>
        </w:rPr>
        <w:t>1</w:t>
      </w:r>
      <w:r w:rsidR="00884715" w:rsidRPr="00E67F99">
        <w:fldChar w:fldCharType="end"/>
      </w:r>
      <w:r w:rsidR="00884715" w:rsidRPr="00F879DF">
        <w:rPr>
          <w:b/>
          <w:bCs/>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347B816A"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B35C3D" w:rsidRPr="00B35C3D">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B35C3D" w:rsidRPr="00B35C3D">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B35C3D" w:rsidRPr="00B35C3D">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EndPr/>
        <w:sdtContent>
          <w:r w:rsidR="00B35C3D" w:rsidRPr="00B35C3D">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B35C3D" w:rsidRPr="00B35C3D">
            <w:rPr>
              <w:color w:val="000000"/>
            </w:rPr>
            <w:t>(Vuille et al. 2000)</w:t>
          </w:r>
        </w:sdtContent>
      </w:sdt>
      <w:r w:rsidRPr="005020BC">
        <w:t>.</w:t>
      </w:r>
    </w:p>
    <w:p w14:paraId="069D1A0A" w14:textId="1083B9BF"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8E31F0" w:rsidRPr="005020BC">
        <w:rPr>
          <w:b/>
        </w:rPr>
        <w:t xml:space="preserve">Figure </w:t>
      </w:r>
      <w:r w:rsidR="008E31F0">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B35C3D" w:rsidRPr="00B35C3D">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B35C3D" w:rsidRPr="00B35C3D">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B35C3D" w:rsidRPr="00B35C3D">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B35C3D" w:rsidRPr="00B35C3D">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70CBC19E" w14:textId="77777777" w:rsidR="008718ED" w:rsidRPr="005020BC" w:rsidRDefault="008718ED" w:rsidP="008718ED">
      <w:pPr>
        <w:pStyle w:val="Titolo2"/>
        <w:numPr>
          <w:ilvl w:val="1"/>
          <w:numId w:val="6"/>
        </w:numPr>
      </w:pPr>
      <w:r w:rsidRPr="005020BC">
        <w:t>Rainfall forecasts: ECMWF ENS and ecPoint</w:t>
      </w:r>
    </w:p>
    <w:p w14:paraId="53CFB6F8" w14:textId="77777777"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Pr="00B35C3D">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54B2C5F3"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would indeed</w:t>
      </w:r>
      <w:r w:rsidR="001216C6">
        <w:t xml:space="preserve">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ecPoint generates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6F0CD8" w:rsidRPr="006F0CD8">
        <w:rPr>
          <w:b/>
          <w:bCs/>
        </w:rPr>
        <w:t xml:space="preserve">Figure </w:t>
      </w:r>
      <w:r w:rsidR="006F0CD8" w:rsidRPr="006F0CD8">
        <w:rPr>
          <w:b/>
          <w:bCs/>
          <w:noProof/>
        </w:rPr>
        <w:t>4</w:t>
      </w:r>
      <w:r w:rsidR="006F0CD8">
        <w:fldChar w:fldCharType="end"/>
      </w:r>
      <w:r w:rsidR="006F0CD8">
        <w:t xml:space="preserve"> shows </w:t>
      </w:r>
      <w:r w:rsidR="002A023C">
        <w:t xml:space="preserve">an example </w:t>
      </w:r>
      <w:r w:rsidR="00831BD5">
        <w:t xml:space="preserve">of the rainfall forecasts from </w:t>
      </w:r>
      <w:r w:rsidR="00F43CB8">
        <w:t>ENS and ecPoint,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from ecPoint around the 85</w:t>
      </w:r>
      <w:r w:rsidR="00C51DEB" w:rsidRPr="00C51DEB">
        <w:rPr>
          <w:vertAlign w:val="superscript"/>
        </w:rPr>
        <w:t>th</w:t>
      </w:r>
      <w:r w:rsidR="00C51DEB">
        <w:t xml:space="preserve"> percentile or lower</w:t>
      </w:r>
      <w:r w:rsidR="00770CBF">
        <w:t xml:space="preserve"> (</w:t>
      </w:r>
      <w:r w:rsidR="00770CBF">
        <w:fldChar w:fldCharType="begin"/>
      </w:r>
      <w:r w:rsidR="00770CBF">
        <w:instrText xml:space="preserve"> REF _Ref148041527 \h </w:instrText>
      </w:r>
      <w:r w:rsidR="00770CBF">
        <w:fldChar w:fldCharType="separate"/>
      </w:r>
      <w:r w:rsidR="00770CBF" w:rsidRPr="006F0CD8">
        <w:rPr>
          <w:b/>
          <w:bCs/>
        </w:rPr>
        <w:t xml:space="preserve">Figure </w:t>
      </w:r>
      <w:r w:rsidR="00770CBF" w:rsidRPr="006F0CD8">
        <w:rPr>
          <w:b/>
          <w:bCs/>
          <w:noProof/>
        </w:rPr>
        <w:t>4</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770CBF" w:rsidRPr="006F0CD8">
        <w:rPr>
          <w:b/>
          <w:bCs/>
        </w:rPr>
        <w:t xml:space="preserve">Figure </w:t>
      </w:r>
      <w:r w:rsidR="00770CBF" w:rsidRPr="006F0CD8">
        <w:rPr>
          <w:b/>
          <w:bCs/>
          <w:noProof/>
        </w:rPr>
        <w:t>4</w:t>
      </w:r>
      <w:r w:rsidR="00770CBF">
        <w:fldChar w:fldCharType="end"/>
      </w:r>
      <w:r w:rsidR="00770CBF">
        <w:rPr>
          <w:b/>
          <w:bCs/>
        </w:rPr>
        <w:t>a</w:t>
      </w:r>
      <w:r w:rsidR="00770CBF">
        <w:t>)</w:t>
      </w:r>
      <w:r w:rsidR="00C51DEB">
        <w:t xml:space="preserve">. This is because </w:t>
      </w:r>
      <w:r w:rsidR="00D2290D">
        <w:t xml:space="preserve">the number of zero rainfall totals </w:t>
      </w:r>
      <w:r w:rsidR="00C51DEB">
        <w:t xml:space="preserve">tends to </w:t>
      </w:r>
      <w:r w:rsidR="00D2290D">
        <w:t>be bigger</w:t>
      </w:r>
      <w:r w:rsidR="00B93BBC">
        <w:t xml:space="preserve"> in ecPoint</w:t>
      </w:r>
      <w:r w:rsidR="00D2290D">
        <w:t xml:space="preserve"> than in ENS</w:t>
      </w:r>
      <w:r w:rsidR="003A6031">
        <w:t xml:space="preserve"> under certain weather conditions. It is indeed well-known that ENS tend to overpredict small rainfall totals, and ecPoint tries to correct that bias</w:t>
      </w:r>
      <w:r w:rsidR="00D2290D">
        <w:t>.</w:t>
      </w:r>
      <w:r w:rsidR="00B93BBC">
        <w:t xml:space="preserve"> On the contrary, big percentiles (typically above the 90</w:t>
      </w:r>
      <w:r w:rsidR="00B93BBC" w:rsidRPr="00B93BBC">
        <w:rPr>
          <w:vertAlign w:val="superscript"/>
        </w:rPr>
        <w:t>th</w:t>
      </w:r>
      <w:r w:rsidR="00B93BBC">
        <w:t xml:space="preserve"> percentile)</w:t>
      </w:r>
      <w:r w:rsidR="001754BD">
        <w:t xml:space="preserve"> will tend to show bigger rainfall </w:t>
      </w:r>
      <w:r w:rsidR="008F2BB4">
        <w:t xml:space="preserve">totals on </w:t>
      </w:r>
      <w:r w:rsidR="00C64631">
        <w:t>ecPo</w:t>
      </w:r>
      <w:r w:rsidR="00E97199">
        <w:t xml:space="preserve">int </w:t>
      </w:r>
      <w:r w:rsidR="00C64631">
        <w:t>than in ENS</w:t>
      </w:r>
      <w:r w:rsidR="004F625A">
        <w:t>. Notice indeed t</w:t>
      </w:r>
      <w:r w:rsidR="00ED538D">
        <w:t>he</w:t>
      </w:r>
      <w:r w:rsidR="004F625A">
        <w:t xml:space="preserve"> </w:t>
      </w:r>
      <w:r w:rsidR="009113BC">
        <w:t xml:space="preserve">overall </w:t>
      </w:r>
      <w:r w:rsidR="00ED538D">
        <w:t xml:space="preserve">domination of </w:t>
      </w:r>
      <w:r w:rsidR="00E97199">
        <w:t xml:space="preserve">the orange colour in </w:t>
      </w:r>
      <w:r w:rsidR="00E97199">
        <w:fldChar w:fldCharType="begin"/>
      </w:r>
      <w:r w:rsidR="00E97199">
        <w:instrText xml:space="preserve"> REF _Ref148041527 \h </w:instrText>
      </w:r>
      <w:r w:rsidR="00E97199">
        <w:fldChar w:fldCharType="separate"/>
      </w:r>
      <w:r w:rsidR="00E97199" w:rsidRPr="006F0CD8">
        <w:rPr>
          <w:b/>
          <w:bCs/>
        </w:rPr>
        <w:t xml:space="preserve">Figure </w:t>
      </w:r>
      <w:r w:rsidR="00E97199" w:rsidRPr="006F0CD8">
        <w:rPr>
          <w:b/>
          <w:bCs/>
          <w:noProof/>
        </w:rPr>
        <w:t>4</w:t>
      </w:r>
      <w:r w:rsidR="00E97199">
        <w:fldChar w:fldCharType="end"/>
      </w:r>
      <w:r w:rsidR="00A339FF">
        <w:rPr>
          <w:b/>
          <w:bCs/>
        </w:rPr>
        <w:t xml:space="preserve">d </w:t>
      </w:r>
      <w:r w:rsidR="00984E73">
        <w:t xml:space="preserve">corresponding to rainfall totals up to </w:t>
      </w:r>
      <w:r w:rsidR="0038781B">
        <w:t xml:space="preserve">80 mm/12h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A339FF" w:rsidRPr="006F0CD8">
        <w:rPr>
          <w:b/>
          <w:bCs/>
        </w:rPr>
        <w:t xml:space="preserve">Figure </w:t>
      </w:r>
      <w:r w:rsidR="00A339FF" w:rsidRPr="006F0CD8">
        <w:rPr>
          <w:b/>
          <w:bCs/>
          <w:noProof/>
        </w:rPr>
        <w:t>4</w:t>
      </w:r>
      <w:r w:rsidR="00A339FF">
        <w:fldChar w:fldCharType="end"/>
      </w:r>
      <w:r w:rsidR="00A339FF">
        <w:rPr>
          <w:b/>
          <w:bCs/>
        </w:rPr>
        <w:t>b</w:t>
      </w:r>
      <w:r w:rsidR="00F72728">
        <w:t>, where the</w:t>
      </w:r>
      <w:r w:rsidR="00C97221">
        <w:t xml:space="preserve"> colour that dominates is green which </w:t>
      </w:r>
      <w:r w:rsidR="00C97221">
        <w:lastRenderedPageBreak/>
        <w:t>corresponds to rainfall totals up to 30 mm/12h</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eather scenario</w:t>
      </w:r>
      <w:r w:rsidR="00371ECA">
        <w:t xml:space="preserve">. </w:t>
      </w:r>
      <w:r w:rsidR="005C6926">
        <w:t xml:space="preserve">The objective </w:t>
      </w:r>
      <w:r w:rsidR="00066639">
        <w:t xml:space="preserve">verification analysis of </w:t>
      </w:r>
      <w:r w:rsidR="00DD4A83">
        <w:t>a rainfall forecasts over a one-year period</w:t>
      </w:r>
      <w:r w:rsidR="00371ECA" w:rsidRPr="002E2818">
        <w:t xml:space="preserve"> </w:t>
      </w:r>
      <w:r w:rsidR="00371ECA">
        <w:t>showed that, up to medium-range lead times (i.e., day ten forecas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1E56F4D9" w14:textId="77777777" w:rsidR="00D81B81" w:rsidRPr="005020BC" w:rsidRDefault="00D81B81" w:rsidP="00D06FA0">
      <w:pPr>
        <w:pStyle w:val="Titolo2"/>
        <w:numPr>
          <w:ilvl w:val="1"/>
          <w:numId w:val="6"/>
        </w:numPr>
      </w:pPr>
      <w:r w:rsidRPr="005020BC">
        <w:t>Flash flood reports</w:t>
      </w:r>
    </w:p>
    <w:p w14:paraId="08FBDBDD" w14:textId="46F1A1E9"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EndPr/>
        <w:sdtContent>
          <w:r w:rsidR="00B35C3D" w:rsidRPr="00B35C3D">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EndPr/>
        <w:sdtContent>
          <w:r w:rsidR="00B35C3D" w:rsidRPr="00B35C3D">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EndPr/>
        <w:sdtContent>
          <w:r w:rsidR="00B35C3D" w:rsidRPr="00B35C3D">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EndPr/>
        <w:sdtContent>
          <w:r w:rsidR="00B35C3D" w:rsidRPr="00B35C3D">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25AAF85A" w14:textId="74075F45" w:rsidR="00936ED2" w:rsidRDefault="00D81B81" w:rsidP="00936ED2">
      <w:r w:rsidRPr="005020BC">
        <w:t>This study considered flood reports fr</w:t>
      </w:r>
      <w:r>
        <w:t xml:space="preserve">om </w:t>
      </w:r>
      <w:r w:rsidRPr="005020BC">
        <w:t xml:space="preserve">2019 to define the climatology of rainfall events associated with flash flood events. Events from 2020 </w:t>
      </w:r>
      <w:r w:rsidR="00B17964">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8E31F0" w:rsidRPr="005020BC">
        <w:rPr>
          <w:b/>
          <w:bCs/>
        </w:rPr>
        <w:t xml:space="preserve">Table </w:t>
      </w:r>
      <w:r w:rsidR="008E31F0">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8E31F0" w:rsidRPr="005020BC">
        <w:rPr>
          <w:b/>
          <w:bCs/>
        </w:rPr>
        <w:t xml:space="preserve">Table </w:t>
      </w:r>
      <w:r w:rsidR="008E31F0">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8E31F0" w:rsidRPr="005020BC">
        <w:rPr>
          <w:b/>
          <w:bCs/>
        </w:rPr>
        <w:t xml:space="preserve">Figure </w:t>
      </w:r>
      <w:r w:rsidR="008E31F0">
        <w:rPr>
          <w:b/>
          <w:bCs/>
          <w:noProof/>
        </w:rPr>
        <w:t>2</w:t>
      </w:r>
      <w:r w:rsidRPr="005020BC">
        <w:fldChar w:fldCharType="end"/>
      </w:r>
      <w:r w:rsidRPr="005020BC">
        <w:t xml:space="preserve"> shows their spatial distribution</w:t>
      </w:r>
      <w:r w:rsidR="009567A1">
        <w:t xml:space="preserve">. </w:t>
      </w:r>
      <w:r w:rsidR="00857A97">
        <w:t>To give the reader a feeling</w:t>
      </w:r>
      <w:r w:rsidR="001458A5">
        <w:t xml:space="preserve"> of how many flood reports are used per accumulation period in the objective verification analysis, </w:t>
      </w:r>
      <w:r w:rsidR="002F1F5F">
        <w:fldChar w:fldCharType="begin"/>
      </w:r>
      <w:r w:rsidR="002F1F5F">
        <w:instrText xml:space="preserve"> REF _Ref147850366 \h </w:instrText>
      </w:r>
      <w:r w:rsidR="002F1F5F">
        <w:fldChar w:fldCharType="separate"/>
      </w:r>
      <w:r w:rsidR="002F1F5F" w:rsidRPr="000F654F">
        <w:rPr>
          <w:b/>
          <w:bCs/>
        </w:rPr>
        <w:t xml:space="preserve">Figure </w:t>
      </w:r>
      <w:r w:rsidR="002F1F5F">
        <w:rPr>
          <w:b/>
          <w:bCs/>
          <w:noProof/>
        </w:rPr>
        <w:t>3</w:t>
      </w:r>
      <w:r w:rsidR="002F1F5F">
        <w:fldChar w:fldCharType="end"/>
      </w:r>
      <w:r w:rsidR="002F1F5F" w:rsidRPr="00891EBF">
        <w:rPr>
          <w:b/>
          <w:bCs/>
        </w:rPr>
        <w:t>a</w:t>
      </w:r>
      <w:r w:rsidR="002F1F5F">
        <w:t xml:space="preserve"> shows</w:t>
      </w:r>
      <w:r w:rsidR="00891EBF">
        <w:t xml:space="preserve"> the timeseries of</w:t>
      </w:r>
      <w:r w:rsidR="00A521D0">
        <w:t xml:space="preserve"> the counts of flood reports</w:t>
      </w:r>
      <w:r w:rsidR="00FC25AC">
        <w:t xml:space="preserve"> with EFFCI&gt;=6 for 2020</w:t>
      </w:r>
      <w:r w:rsidR="00A521D0">
        <w:t xml:space="preserve">, accumulated over </w:t>
      </w:r>
      <w:r w:rsidR="00D55D49">
        <w:t xml:space="preserve">the </w:t>
      </w:r>
      <w:r w:rsidR="00A521D0">
        <w:t>four overlapping 12-hourly accumulation periods</w:t>
      </w:r>
      <w:r w:rsidR="00D55D49">
        <w:t xml:space="preserve"> at which the forecasts are provided. </w:t>
      </w:r>
      <w:r w:rsidR="00383740">
        <w:t>O</w:t>
      </w:r>
      <w:r w:rsidR="006D1B1A">
        <w:t>n average</w:t>
      </w:r>
      <w:r w:rsidR="00383740">
        <w:t>,</w:t>
      </w:r>
      <w:r w:rsidR="006D1B1A">
        <w:t xml:space="preserve"> </w:t>
      </w:r>
      <w:r w:rsidR="00EB770D">
        <w:t xml:space="preserve">around 90% of the </w:t>
      </w:r>
      <w:r w:rsidR="000F7398">
        <w:t xml:space="preserve">days in 2020 had </w:t>
      </w:r>
      <w:r w:rsidR="00552F37">
        <w:t>no</w:t>
      </w:r>
      <w:r w:rsidR="000F7398">
        <w:t xml:space="preserve"> reports of flood events</w:t>
      </w:r>
      <w:r w:rsidR="00F532EA">
        <w:t xml:space="preserve">. </w:t>
      </w:r>
      <w:r w:rsidR="00AA7BA1">
        <w:t>Most of the</w:t>
      </w:r>
      <w:r w:rsidR="00F532EA">
        <w:t xml:space="preserve"> remaining </w:t>
      </w:r>
      <w:r w:rsidR="006D1B1A">
        <w:t>10% of</w:t>
      </w:r>
      <w:r w:rsidR="00B85C0B">
        <w:t xml:space="preserve"> the days </w:t>
      </w:r>
      <w:r w:rsidR="006D1B1A">
        <w:t>(~ 30</w:t>
      </w:r>
      <w:r w:rsidR="00B85C0B">
        <w:t xml:space="preserve"> days</w:t>
      </w:r>
      <w:r w:rsidR="006D1B1A">
        <w:t>)</w:t>
      </w:r>
      <w:r w:rsidR="00B85C0B">
        <w:t xml:space="preserve"> </w:t>
      </w:r>
      <w:r w:rsidR="00383740">
        <w:t>contain</w:t>
      </w:r>
      <w:r w:rsidR="00EA1CC9">
        <w:t>ed</w:t>
      </w:r>
      <w:r w:rsidR="00AA7BA1">
        <w:t xml:space="preserve"> only </w:t>
      </w:r>
      <w:r w:rsidR="00383740">
        <w:t>one</w:t>
      </w:r>
      <w:r w:rsidR="00B85C0B">
        <w:t xml:space="preserve"> flood </w:t>
      </w:r>
      <w:r w:rsidR="00EA1CC9">
        <w:t>report</w:t>
      </w:r>
      <w:r w:rsidR="0063742B">
        <w:t>, with only one day (2020/</w:t>
      </w:r>
      <w:r w:rsidR="00527E4D">
        <w:t>20/28</w:t>
      </w:r>
      <w:r w:rsidR="0063742B">
        <w:t>)</w:t>
      </w:r>
      <w:r w:rsidR="00527E4D">
        <w:t xml:space="preserve"> </w:t>
      </w:r>
      <w:r w:rsidR="00251EA7">
        <w:t xml:space="preserve">with more than </w:t>
      </w:r>
      <w:r w:rsidR="004F73CF">
        <w:t>5 report</w:t>
      </w:r>
      <w:r w:rsidR="00576526">
        <w:t>s</w:t>
      </w:r>
      <w:r w:rsidR="00E763E3">
        <w:t xml:space="preserve"> within the whole domain</w:t>
      </w:r>
      <w:r w:rsidR="00353A85">
        <w:t xml:space="preserve"> (</w:t>
      </w:r>
      <w:r w:rsidR="00353A85">
        <w:fldChar w:fldCharType="begin"/>
      </w:r>
      <w:r w:rsidR="00353A85">
        <w:instrText xml:space="preserve"> REF _Ref147850366 \h </w:instrText>
      </w:r>
      <w:r w:rsidR="00353A85">
        <w:fldChar w:fldCharType="separate"/>
      </w:r>
      <w:r w:rsidR="00353A85" w:rsidRPr="000F654F">
        <w:rPr>
          <w:b/>
          <w:bCs/>
        </w:rPr>
        <w:t xml:space="preserve">Figure </w:t>
      </w:r>
      <w:r w:rsidR="00353A85">
        <w:rPr>
          <w:b/>
          <w:bCs/>
          <w:noProof/>
        </w:rPr>
        <w:t>3</w:t>
      </w:r>
      <w:r w:rsidR="00353A85">
        <w:fldChar w:fldCharType="end"/>
      </w:r>
      <w:r w:rsidR="00353A85">
        <w:rPr>
          <w:b/>
          <w:bCs/>
        </w:rPr>
        <w:t>b</w:t>
      </w:r>
      <w:r w:rsidR="00353A85">
        <w:t>)</w:t>
      </w:r>
      <w:r w:rsidR="00A67A64">
        <w:t>, corresponding to a</w:t>
      </w:r>
      <w:r w:rsidR="002D36C9">
        <w:t xml:space="preserve"> </w:t>
      </w:r>
      <w:r w:rsidR="000B2D72">
        <w:t xml:space="preserve">domain coverage of only </w:t>
      </w:r>
      <w:r w:rsidR="002D36C9">
        <w:t>0.6%</w:t>
      </w:r>
      <w:r w:rsidR="00E120BB">
        <w:t>. This correspond to a</w:t>
      </w:r>
      <w:r w:rsidR="009779AD">
        <w:t xml:space="preserve"> observational coverage that is</w:t>
      </w:r>
      <w:r w:rsidR="00E120BB">
        <w:t xml:space="preserve"> </w:t>
      </w:r>
      <w:r w:rsidR="00936ED2">
        <w:t xml:space="preserve">several orders of magnitude lower to the </w:t>
      </w:r>
      <w:r w:rsidR="009779AD">
        <w:t xml:space="preserve">one </w:t>
      </w:r>
      <w:r w:rsidR="00936ED2">
        <w:t>available for rainfall verification</w:t>
      </w:r>
      <w:r w:rsidR="009779AD">
        <w:t xml:space="preserve"> </w:t>
      </w:r>
      <w:r w:rsidR="002C58A1">
        <w:t>since t</w:t>
      </w:r>
      <w:r w:rsidR="008459EA">
        <w:t xml:space="preserve">here </w:t>
      </w:r>
      <w:r w:rsidR="00705731">
        <w:t xml:space="preserve">might be </w:t>
      </w:r>
      <w:r w:rsidR="00B21370">
        <w:t xml:space="preserve">typically hundreds to thousands rainfall observations available at each accumulation period. </w:t>
      </w:r>
    </w:p>
    <w:p w14:paraId="3E9D5CC7" w14:textId="77777777" w:rsidR="00D81B81" w:rsidRDefault="00D81B81" w:rsidP="004B24B6">
      <w:pPr>
        <w:pStyle w:val="Titolo1"/>
        <w:numPr>
          <w:ilvl w:val="0"/>
          <w:numId w:val="6"/>
        </w:numPr>
      </w:pPr>
      <w:r w:rsidRPr="005020BC">
        <w:lastRenderedPageBreak/>
        <w:t>Methods</w:t>
      </w:r>
      <w:r>
        <w:t xml:space="preserve"> for the verification analysis</w:t>
      </w:r>
    </w:p>
    <w:p w14:paraId="3C5050B0" w14:textId="3C39EB87"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B35C3D" w:rsidRPr="00B35C3D">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w:t>
      </w:r>
      <w:r w:rsidR="001B69A7">
        <w:t xml:space="preserve"> 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D938E9">
        <w:t>Verifying 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5921E1">
        <w:t xml:space="preserve"> </w:t>
      </w:r>
      <w:r w:rsidR="008875C0">
        <w:t xml:space="preserve">(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BA4098">
        <w:t xml:space="preserve"> </w:t>
      </w:r>
      <w:r w:rsidR="00842BB1">
        <w:t xml:space="preserve">exceeding the </w:t>
      </w:r>
      <w:r w:rsidR="00D938E9">
        <w:t>VRT</w:t>
      </w:r>
      <w:r w:rsidR="006D72C7">
        <w:t>.</w:t>
      </w:r>
      <w:r>
        <w:t xml:space="preserve"> </w:t>
      </w:r>
    </w:p>
    <w:p w14:paraId="6C7DD994" w14:textId="33CAA4DC"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8E31F0">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971CDA" w:rsidRPr="003120CC">
        <w:t>4.2</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r w:rsidRPr="005020BC">
        <w:t>Defini</w:t>
      </w:r>
      <w:r>
        <w:t xml:space="preserve">tion of </w:t>
      </w:r>
      <w:r w:rsidR="00351E14">
        <w:t>the</w:t>
      </w:r>
      <w:r w:rsidRPr="006B47D8">
        <w:t xml:space="preserve"> </w:t>
      </w:r>
      <w:r w:rsidR="00D938E9">
        <w:t>verifying rainfall threshold</w:t>
      </w:r>
      <w:r>
        <w:t>s</w:t>
      </w:r>
      <w:bookmarkEnd w:id="2"/>
      <w:r w:rsidR="00351E14">
        <w:t xml:space="preserve"> (</w:t>
      </w:r>
      <w:r w:rsidR="00D938E9">
        <w:t>VRT</w:t>
      </w:r>
      <w:r w:rsidR="00351E14">
        <w:t>s)</w:t>
      </w:r>
    </w:p>
    <w:p w14:paraId="1AB3307E" w14:textId="61BC9D97"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8E31F0" w:rsidRPr="000479C1">
        <w:rPr>
          <w:b/>
          <w:bCs/>
        </w:rPr>
        <w:t xml:space="preserve">Figure </w:t>
      </w:r>
      <w:r w:rsidR="00375D0D">
        <w:rPr>
          <w:b/>
          <w:bCs/>
          <w:noProof/>
        </w:rPr>
        <w:t>3</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B35C3D" w:rsidRPr="00B35C3D">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B35C3D" w:rsidRPr="00B35C3D">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B35C3D" w:rsidRPr="00B35C3D">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B35C3D" w:rsidRPr="00B35C3D">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B35C3D" w:rsidRPr="00B35C3D">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B35C3D" w:rsidRPr="00B35C3D">
            <w:rPr>
              <w:color w:val="000000"/>
            </w:rPr>
            <w:t>(Tapiador et al. 2019)</w:t>
          </w:r>
        </w:sdtContent>
      </w:sdt>
      <w:r w:rsidR="00354208">
        <w:rPr>
          <w:color w:val="000000"/>
        </w:rPr>
        <w:t>.</w:t>
      </w:r>
    </w:p>
    <w:p w14:paraId="52849F3C" w14:textId="5C812F4D" w:rsidR="00793E5B" w:rsidRDefault="00065B62" w:rsidP="00B75C89">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9252A5">
        <w:fldChar w:fldCharType="separate"/>
      </w:r>
      <w:r w:rsidR="008E31F0" w:rsidRPr="000479C1">
        <w:rPr>
          <w:b/>
          <w:bCs/>
        </w:rPr>
        <w:t xml:space="preserve">Figure </w:t>
      </w:r>
      <w:r w:rsidR="009252A5">
        <w:rPr>
          <w:b/>
          <w:bCs/>
          <w:noProof/>
        </w:rPr>
        <w:t>3</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00885886"/>
          <w:placeholder>
            <w:docPart w:val="DefaultPlaceholder_-1854013440"/>
          </w:placeholder>
        </w:sdtPr>
        <w:sdtEndPr/>
        <w:sdtContent>
          <w:r w:rsidR="00B35C3D" w:rsidRPr="00B35C3D">
            <w:rPr>
              <w:color w:val="000000"/>
            </w:rPr>
            <w:t>(Hewson and Pillosu 2021)</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8E31F0" w:rsidRPr="005020BC">
        <w:rPr>
          <w:b/>
          <w:bCs/>
        </w:rPr>
        <w:t xml:space="preserve">Figure </w:t>
      </w:r>
      <w:r w:rsidR="0083624F">
        <w:rPr>
          <w:b/>
          <w:bCs/>
          <w:noProof/>
        </w:rPr>
        <w:t>4</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fldChar w:fldCharType="begin"/>
      </w:r>
      <w:r w:rsidR="008845A9">
        <w:instrText xml:space="preserve"> REF _Ref147216062 \h </w:instrText>
      </w:r>
      <w:r w:rsidR="008845A9">
        <w:fldChar w:fldCharType="separate"/>
      </w:r>
      <w:r w:rsidR="008E31F0" w:rsidRPr="00B33F62">
        <w:rPr>
          <w:b/>
          <w:bCs/>
        </w:rPr>
        <w:t xml:space="preserve">Table </w:t>
      </w:r>
      <w:r w:rsidR="008E31F0">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8E31F0" w:rsidRPr="005020BC">
        <w:rPr>
          <w:b/>
          <w:bCs/>
        </w:rPr>
        <w:t xml:space="preserve">Figure </w:t>
      </w:r>
      <w:r w:rsidR="00A06FD8">
        <w:rPr>
          <w:b/>
          <w:bCs/>
          <w:noProof/>
        </w:rPr>
        <w:t>4</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8E31F0" w:rsidRPr="005020BC">
        <w:rPr>
          <w:b/>
          <w:bCs/>
        </w:rPr>
        <w:t xml:space="preserve">Figure </w:t>
      </w:r>
      <w:r w:rsidR="00141142">
        <w:rPr>
          <w:b/>
          <w:bCs/>
          <w:noProof/>
        </w:rPr>
        <w:t>4</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8E31F0" w:rsidRPr="005020BC">
        <w:rPr>
          <w:b/>
          <w:bCs/>
        </w:rPr>
        <w:t xml:space="preserve">Figure </w:t>
      </w:r>
      <w:r w:rsidR="00793E5B">
        <w:rPr>
          <w:b/>
          <w:bCs/>
          <w:noProof/>
        </w:rPr>
        <w:t>4</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lastRenderedPageBreak/>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8E31F0" w:rsidRPr="005020BC">
        <w:rPr>
          <w:b/>
          <w:bCs/>
        </w:rPr>
        <w:t xml:space="preserve">Figure </w:t>
      </w:r>
      <w:r w:rsidR="006842B7">
        <w:rPr>
          <w:b/>
          <w:bCs/>
          <w:noProof/>
        </w:rPr>
        <w:t>4</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t xml:space="preserve">Objective verification </w:t>
      </w:r>
      <w:r w:rsidR="00132A9F">
        <w:t>to assess the rainfall forecasts’ performance</w:t>
      </w:r>
      <w:r w:rsidR="00132A9F" w:rsidRPr="005020BC">
        <w:t xml:space="preserve"> in the identification of areas at flash flood risk</w:t>
      </w:r>
    </w:p>
    <w:p w14:paraId="3C3F9AEB" w14:textId="38EFB898" w:rsidR="00877DF0" w:rsidRDefault="007339D4" w:rsidP="007E6A04">
      <w:pPr>
        <w:pStyle w:val="Titolo3"/>
        <w:numPr>
          <w:ilvl w:val="2"/>
          <w:numId w:val="6"/>
        </w:numPr>
      </w:pPr>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r>
        <w:t xml:space="preserve"> </w:t>
      </w:r>
    </w:p>
    <w:p w14:paraId="09B46CDC" w14:textId="286CC69A"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a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ensemble members exceeding </m:t>
                          </m:r>
                          <m:r>
                            <m:rPr>
                              <m:sty m:val="p"/>
                            </m:rPr>
                            <w:rPr>
                              <w:rFonts w:ascii="Cambria Math" w:hAnsi="Cambria Math" w:cstheme="majorHAnsi"/>
                              <w:sz w:val="24"/>
                              <w:szCs w:val="24"/>
                              <w:lang w:val="de-DE"/>
                            </w:rPr>
                            <m:t>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264ACB80" w14:textId="77777777" w:rsidR="00CA0052" w:rsidRDefault="00CA0052" w:rsidP="004A4556"/>
    <w:p w14:paraId="716BC9F8" w14:textId="77777777" w:rsidR="00CA0052" w:rsidRDefault="00CA0052" w:rsidP="004A4556"/>
    <w:p w14:paraId="10683816" w14:textId="1E6DB2A9"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p>
    <w:p w14:paraId="197574F7" w14:textId="71D71DFA" w:rsidR="00F3069F" w:rsidRDefault="00DA4E01" w:rsidP="00467A0B">
      <w:pPr>
        <w:pStyle w:val="Titolo3"/>
        <w:numPr>
          <w:ilvl w:val="2"/>
          <w:numId w:val="6"/>
        </w:numPr>
      </w:pPr>
      <w:r>
        <w:t xml:space="preserve">Assessment of forecasts’ discrimination ability: ROC curves and Area Under the ROC curve (AROC) </w:t>
      </w:r>
    </w:p>
    <w:p w14:paraId="42322792" w14:textId="0801F25D" w:rsidR="005D6466" w:rsidRDefault="00387822" w:rsidP="004A4556">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B35C3D" w:rsidRPr="00B35C3D">
            <w:rPr>
              <w:color w:val="000000"/>
            </w:rPr>
            <w:t>(Jolliffe and Stephenson 2011)</w:t>
          </w:r>
        </w:sdtContent>
      </w:sdt>
      <w:r w:rsidR="00123F06" w:rsidRPr="004A4556">
        <w:rPr>
          <w:color w:val="000000"/>
        </w:rPr>
        <w:t>.</w:t>
      </w:r>
      <w:r w:rsidR="00E803CE">
        <w:rPr>
          <w:color w:val="000000"/>
        </w:rPr>
        <w:t xml:space="preserve"> ROC curves are built using a </w:t>
      </w:r>
      <w:r w:rsidR="00E803CE">
        <w:t>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 </w:t>
      </w:r>
      <w:r w:rsidR="00971EAF">
        <w:fldChar w:fldCharType="begin"/>
      </w:r>
      <w:r w:rsidR="00971EAF">
        <w:instrText xml:space="preserve"> REF _Ref99032257 \h </w:instrText>
      </w:r>
      <w:r w:rsidR="00971EAF">
        <w:fldChar w:fldCharType="separate"/>
      </w:r>
      <w:r w:rsidR="008E31F0" w:rsidRPr="005020BC">
        <w:rPr>
          <w:b/>
          <w:bCs/>
        </w:rPr>
        <w:t xml:space="preserve">Table </w:t>
      </w:r>
      <w:r w:rsidR="008E31F0">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2EE2181E"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w:t>
      </w:r>
      <w:r w:rsidR="00D81B81">
        <w:lastRenderedPageBreak/>
        <w:t xml:space="preserve">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B35C3D" w:rsidRPr="00B35C3D">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B35C3D" w:rsidRPr="00B35C3D">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B35C3D" w:rsidRPr="00B35C3D">
            <w:rPr>
              <w:color w:val="000000"/>
            </w:rPr>
            <w:t>(DiCiccio and Efron 1996)</w:t>
          </w:r>
        </w:sdtContent>
      </w:sdt>
      <w:r w:rsidR="00D81B81">
        <w:t>. Sampling with replacement with 10,000 replicates and confidence intervals of 95% are considered.</w:t>
      </w:r>
    </w:p>
    <w:p w14:paraId="6C35BA4B" w14:textId="2444D10B" w:rsidR="007C1F64" w:rsidRDefault="00D81B81" w:rsidP="00EA62FD">
      <w:r w:rsidRPr="000F0E07">
        <w:t>Populating the contingency tables (</w:t>
      </w:r>
      <w:r w:rsidRPr="000F0E07">
        <w:fldChar w:fldCharType="begin"/>
      </w:r>
      <w:r w:rsidRPr="000F0E07">
        <w:instrText xml:space="preserve"> REF _Ref99032257 \h </w:instrText>
      </w:r>
      <w:r w:rsidRPr="000F0E07">
        <w:fldChar w:fldCharType="separate"/>
      </w:r>
      <w:r w:rsidR="008E31F0" w:rsidRPr="005020BC">
        <w:rPr>
          <w:b/>
          <w:bCs/>
        </w:rPr>
        <w:t xml:space="preserve">Table </w:t>
      </w:r>
      <w:r w:rsidR="00F933EF" w:rsidRPr="000F0E07">
        <w:rPr>
          <w:b/>
          <w:bCs/>
          <w:noProof/>
        </w:rPr>
        <w:t>2</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B35C3D" w:rsidRPr="000F0E07">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t>Results</w:t>
      </w:r>
    </w:p>
    <w:p w14:paraId="100C95AA" w14:textId="06D84D8C" w:rsidR="00D81B81" w:rsidRPr="005020BC" w:rsidRDefault="00D938E9" w:rsidP="001108B7">
      <w:pPr>
        <w:pStyle w:val="Titolo2"/>
        <w:numPr>
          <w:ilvl w:val="1"/>
          <w:numId w:val="6"/>
        </w:numPr>
      </w:pPr>
      <w:r>
        <w:t>Verifying rainfall threshold</w:t>
      </w:r>
      <w:r w:rsidR="00D81B81" w:rsidRPr="005020BC">
        <w:t>s</w:t>
      </w:r>
    </w:p>
    <w:p w14:paraId="24020CBE" w14:textId="280C8252" w:rsidR="00D81B81" w:rsidRPr="005020BC" w:rsidRDefault="00D81B81" w:rsidP="002E7879">
      <w:r w:rsidRPr="005020BC">
        <w:fldChar w:fldCharType="begin"/>
      </w:r>
      <w:r w:rsidRPr="005020BC">
        <w:instrText xml:space="preserve"> REF _Ref98925769 \h </w:instrText>
      </w:r>
      <w:r w:rsidRPr="005020BC">
        <w:fldChar w:fldCharType="separate"/>
      </w:r>
      <w:r w:rsidR="008E31F0" w:rsidRPr="005020BC">
        <w:rPr>
          <w:b/>
          <w:bCs/>
        </w:rPr>
        <w:t xml:space="preserve">Figure </w:t>
      </w:r>
      <w:r w:rsidR="00F933EF">
        <w:rPr>
          <w:b/>
          <w:bCs/>
          <w:noProof/>
        </w:rPr>
        <w:t>5</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246635" w:rsidRPr="005020BC">
        <w:fldChar w:fldCharType="separate"/>
      </w:r>
      <w:r w:rsidR="008E31F0" w:rsidRPr="005020BC">
        <w:rPr>
          <w:b/>
          <w:bCs/>
        </w:rPr>
        <w:t xml:space="preserve">Figure </w:t>
      </w:r>
      <w:r w:rsidR="00246635">
        <w:rPr>
          <w:b/>
          <w:bCs/>
          <w:noProof/>
        </w:rPr>
        <w:t>5</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8E31F0" w:rsidRPr="005020BC">
        <w:rPr>
          <w:b/>
          <w:bCs/>
        </w:rPr>
        <w:t xml:space="preserve">Figure </w:t>
      </w:r>
      <w:r w:rsidR="00F933EF">
        <w:rPr>
          <w:b/>
          <w:bCs/>
          <w:noProof/>
        </w:rPr>
        <w:t>5</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8E31F0" w:rsidRPr="005020BC">
        <w:rPr>
          <w:b/>
          <w:bCs/>
        </w:rPr>
        <w:t xml:space="preserve">Figure </w:t>
      </w:r>
      <w:r w:rsidR="002E7879">
        <w:rPr>
          <w:b/>
          <w:bCs/>
          <w:noProof/>
        </w:rPr>
        <w:t>5</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fldChar w:fldCharType="begin"/>
      </w:r>
      <w:r w:rsidR="009F57B4">
        <w:instrText xml:space="preserve"> REF _Ref147216062 \h </w:instrText>
      </w:r>
      <w:r w:rsidR="009F57B4">
        <w:fldChar w:fldCharType="separate"/>
      </w:r>
      <w:r w:rsidR="008E31F0" w:rsidRPr="00B33F62">
        <w:rPr>
          <w:b/>
          <w:bCs/>
        </w:rPr>
        <w:t xml:space="preserve">Table </w:t>
      </w:r>
      <w:r w:rsidR="008E31F0">
        <w:rPr>
          <w:b/>
          <w:bCs/>
          <w:noProof/>
        </w:rPr>
        <w:t>4</w:t>
      </w:r>
      <w:r w:rsidR="009F57B4">
        <w:fldChar w:fldCharType="end"/>
      </w:r>
      <w:r w:rsidR="009F57B4">
        <w:t>.</w:t>
      </w:r>
    </w:p>
    <w:p w14:paraId="7DAFAC89" w14:textId="54B3093A" w:rsidR="00D81B81" w:rsidRDefault="00132A9F" w:rsidP="00E941B4">
      <w:pPr>
        <w:pStyle w:val="Titolo2"/>
        <w:numPr>
          <w:ilvl w:val="1"/>
          <w:numId w:val="6"/>
        </w:numPr>
      </w:pPr>
      <w:r>
        <w:lastRenderedPageBreak/>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r>
        <w:t>Frequency bias</w:t>
      </w:r>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799B9ADB"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8E31F0" w:rsidRPr="005020BC">
        <w:rPr>
          <w:b/>
          <w:bCs/>
        </w:rPr>
        <w:t xml:space="preserve">Figure </w:t>
      </w:r>
      <w:r w:rsidR="00F933EF">
        <w:rPr>
          <w:b/>
          <w:bCs/>
          <w:noProof/>
        </w:rPr>
        <w:t>7</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EndPr/>
        <w:sdtContent>
          <w:r w:rsidR="00B35C3D" w:rsidRPr="00B35C3D">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8E31F0" w:rsidRPr="005020BC">
        <w:rPr>
          <w:b/>
          <w:bCs/>
        </w:rPr>
        <w:t xml:space="preserve">Figure </w:t>
      </w:r>
      <w:r w:rsidR="00F933EF">
        <w:rPr>
          <w:b/>
          <w:bCs/>
          <w:noProof/>
        </w:rPr>
        <w:t>7</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8E31F0" w:rsidRPr="005020BC">
        <w:rPr>
          <w:b/>
          <w:bCs/>
        </w:rPr>
        <w:t xml:space="preserve">Figure </w:t>
      </w:r>
      <w:r w:rsidR="00F933EF">
        <w:rPr>
          <w:b/>
          <w:bCs/>
          <w:noProof/>
        </w:rPr>
        <w:t>6</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8E31F0" w:rsidRPr="005020BC">
        <w:rPr>
          <w:b/>
          <w:bCs/>
        </w:rPr>
        <w:t xml:space="preserve">Table </w:t>
      </w:r>
      <w:r w:rsidR="008E31F0">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w:t>
      </w:r>
      <w:r w:rsidR="00741874" w:rsidRPr="005020BC">
        <w:lastRenderedPageBreak/>
        <w:t>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02263363"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B35C3D" w:rsidRPr="00B35C3D">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BDF42AD" w:rsidR="00D81B81" w:rsidRPr="005020BC" w:rsidRDefault="00D81B81" w:rsidP="00ED7FD1">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8E31F0" w:rsidRPr="005020BC">
        <w:rPr>
          <w:b/>
          <w:bCs/>
        </w:rPr>
        <w:t xml:space="preserve">Figure </w:t>
      </w:r>
      <w:r w:rsidR="00F933EF">
        <w:rPr>
          <w:b/>
          <w:bCs/>
          <w:noProof/>
        </w:rPr>
        <w:t>9</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lastRenderedPageBreak/>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153C942A" w:rsidR="00BA0B57" w:rsidRPr="005020BC" w:rsidRDefault="00D81B81" w:rsidP="00696DE9">
      <w:r w:rsidRPr="005020BC">
        <w:t>The stable/degraded performance of AROC with lead time of both ENS and ecPoint in “La Costa”</w:t>
      </w:r>
      <w:r w:rsidR="00F50C04">
        <w:t xml:space="preserve"> and </w:t>
      </w:r>
      <w:r w:rsidR="00F50C04" w:rsidRPr="005020BC">
        <w:t>”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B35C3D" w:rsidRPr="00B35C3D">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B35C3D" w:rsidRPr="00B35C3D">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B35C3D" w:rsidRPr="00B35C3D">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B35C3D" w:rsidRPr="00B35C3D">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B35C3D" w:rsidRPr="00B35C3D">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9D7F870"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EndPr/>
        <w:sdtContent>
          <w:r w:rsidR="00B35C3D" w:rsidRPr="00B35C3D">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B35C3D" w:rsidRPr="00B35C3D">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B35C3D" w:rsidRPr="00B35C3D">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EndPr/>
        <w:sdtContent>
          <w:r w:rsidR="00B35C3D" w:rsidRPr="00B35C3D">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B35C3D" w:rsidRPr="00B35C3D">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B35C3D" w:rsidRPr="00B35C3D">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lastRenderedPageBreak/>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3" w:name="_3znysh7" w:colFirst="0" w:colLast="0"/>
      <w:bookmarkEnd w:id="3"/>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w:t>
      </w:r>
      <w:r w:rsidRPr="005020BC">
        <w:lastRenderedPageBreak/>
        <w:t xml:space="preserve">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40CFE276" w:rsidR="00D81B81" w:rsidRPr="005020BC" w:rsidRDefault="00D81B81" w:rsidP="00203966">
      <w:pPr>
        <w:pStyle w:val="Tablecaptions"/>
      </w:pPr>
      <w:bookmarkStart w:id="4" w:name="_2et92p0" w:colFirst="0" w:colLast="0"/>
      <w:bookmarkStart w:id="5" w:name="_Ref99102244"/>
      <w:bookmarkEnd w:id="4"/>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1</w:t>
      </w:r>
      <w:r w:rsidRPr="005020BC">
        <w:rPr>
          <w:b/>
          <w:bCs/>
        </w:rPr>
        <w:fldChar w:fldCharType="end"/>
      </w:r>
      <w:bookmarkEnd w:id="5"/>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6" w:name="_1t3h5sf" w:colFirst="0" w:colLast="0"/>
      <w:bookmarkEnd w:id="6"/>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6641C648"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2</w:t>
      </w:r>
      <w:r w:rsidRPr="005020BC">
        <w:rPr>
          <w:b/>
          <w:bCs/>
        </w:rPr>
        <w:fldChar w:fldCharType="end"/>
      </w:r>
      <w:r w:rsidRPr="005020BC">
        <w:t xml:space="preserve"> - Day 1 ecPoint-Rainfall forecasts used to define the </w:t>
      </w:r>
      <w:r w:rsidR="00D938E9">
        <w:t>verifying rainfall 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rsidTr="003964B2">
        <w:trPr>
          <w:trHeight w:val="567"/>
        </w:trPr>
        <w:tc>
          <w:tcPr>
            <w:tcW w:w="2547" w:type="dxa"/>
            <w:shd w:val="clear" w:color="auto" w:fill="A6A6A6" w:themeFill="background1" w:themeFillShade="A6"/>
            <w:vAlign w:val="center"/>
          </w:tcPr>
          <w:p w14:paraId="3EFB5339"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rsidTr="003964B2">
        <w:trPr>
          <w:trHeight w:val="284"/>
        </w:trPr>
        <w:tc>
          <w:tcPr>
            <w:tcW w:w="2547" w:type="dxa"/>
            <w:vMerge w:val="restart"/>
            <w:vAlign w:val="center"/>
          </w:tcPr>
          <w:p w14:paraId="4EB32167"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t+30)</w:t>
            </w:r>
          </w:p>
        </w:tc>
      </w:tr>
      <w:tr w:rsidR="00FB5AED" w:rsidRPr="005020BC" w14:paraId="5D4C5F7C" w14:textId="77777777" w:rsidTr="003964B2">
        <w:trPr>
          <w:trHeight w:val="284"/>
        </w:trPr>
        <w:tc>
          <w:tcPr>
            <w:tcW w:w="2547" w:type="dxa"/>
            <w:vMerge/>
            <w:vAlign w:val="center"/>
          </w:tcPr>
          <w:p w14:paraId="1D735DF8"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t+18)</w:t>
            </w:r>
          </w:p>
        </w:tc>
      </w:tr>
      <w:tr w:rsidR="00FB5AED" w:rsidRPr="005020BC" w14:paraId="7191BF56" w14:textId="77777777" w:rsidTr="003964B2">
        <w:trPr>
          <w:trHeight w:val="284"/>
        </w:trPr>
        <w:tc>
          <w:tcPr>
            <w:tcW w:w="2547" w:type="dxa"/>
            <w:vMerge/>
            <w:vAlign w:val="center"/>
          </w:tcPr>
          <w:p w14:paraId="55F80A63"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501A788" w14:textId="77777777" w:rsidTr="003964B2">
        <w:trPr>
          <w:trHeight w:val="284"/>
        </w:trPr>
        <w:tc>
          <w:tcPr>
            <w:tcW w:w="2547" w:type="dxa"/>
            <w:vMerge/>
            <w:vAlign w:val="center"/>
          </w:tcPr>
          <w:p w14:paraId="7F6637AE"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41D73E03" w14:textId="77777777" w:rsidTr="003964B2">
        <w:trPr>
          <w:trHeight w:val="284"/>
        </w:trPr>
        <w:tc>
          <w:tcPr>
            <w:tcW w:w="2547" w:type="dxa"/>
            <w:vMerge w:val="restart"/>
            <w:shd w:val="clear" w:color="auto" w:fill="F2F2F2" w:themeFill="background1" w:themeFillShade="F2"/>
            <w:vAlign w:val="center"/>
          </w:tcPr>
          <w:p w14:paraId="5B84FE5F"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A33A2D6" w14:textId="77777777" w:rsidTr="003964B2">
        <w:trPr>
          <w:trHeight w:val="284"/>
        </w:trPr>
        <w:tc>
          <w:tcPr>
            <w:tcW w:w="2547" w:type="dxa"/>
            <w:vMerge/>
            <w:shd w:val="clear" w:color="auto" w:fill="F2F2F2" w:themeFill="background1" w:themeFillShade="F2"/>
            <w:vAlign w:val="center"/>
          </w:tcPr>
          <w:p w14:paraId="7972D626"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76EC37F6" w14:textId="77777777" w:rsidTr="003964B2">
        <w:trPr>
          <w:trHeight w:val="284"/>
        </w:trPr>
        <w:tc>
          <w:tcPr>
            <w:tcW w:w="2547" w:type="dxa"/>
            <w:vMerge/>
            <w:shd w:val="clear" w:color="auto" w:fill="F2F2F2" w:themeFill="background1" w:themeFillShade="F2"/>
            <w:vAlign w:val="center"/>
          </w:tcPr>
          <w:p w14:paraId="29FADBC4"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168A9212" w14:textId="77777777" w:rsidTr="003964B2">
        <w:trPr>
          <w:trHeight w:val="284"/>
        </w:trPr>
        <w:tc>
          <w:tcPr>
            <w:tcW w:w="2547" w:type="dxa"/>
            <w:vMerge/>
            <w:shd w:val="clear" w:color="auto" w:fill="F2F2F2" w:themeFill="background1" w:themeFillShade="F2"/>
            <w:vAlign w:val="center"/>
          </w:tcPr>
          <w:p w14:paraId="5F2BC3D0"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199163FF" w14:textId="77777777" w:rsidTr="003964B2">
        <w:trPr>
          <w:trHeight w:val="284"/>
        </w:trPr>
        <w:tc>
          <w:tcPr>
            <w:tcW w:w="2547" w:type="dxa"/>
            <w:vMerge w:val="restart"/>
            <w:vAlign w:val="center"/>
          </w:tcPr>
          <w:p w14:paraId="5D12731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588A2B73" w14:textId="77777777" w:rsidTr="003964B2">
        <w:trPr>
          <w:trHeight w:val="284"/>
        </w:trPr>
        <w:tc>
          <w:tcPr>
            <w:tcW w:w="2547" w:type="dxa"/>
            <w:vMerge/>
            <w:vAlign w:val="center"/>
          </w:tcPr>
          <w:p w14:paraId="79B5DC17"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4D1F98D8" w14:textId="77777777" w:rsidTr="003964B2">
        <w:trPr>
          <w:trHeight w:val="284"/>
        </w:trPr>
        <w:tc>
          <w:tcPr>
            <w:tcW w:w="2547" w:type="dxa"/>
            <w:vMerge/>
            <w:vAlign w:val="center"/>
          </w:tcPr>
          <w:p w14:paraId="47B1CE8B"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227077D6" w14:textId="77777777" w:rsidTr="003964B2">
        <w:trPr>
          <w:trHeight w:val="284"/>
        </w:trPr>
        <w:tc>
          <w:tcPr>
            <w:tcW w:w="2547" w:type="dxa"/>
            <w:vMerge/>
            <w:vAlign w:val="center"/>
          </w:tcPr>
          <w:p w14:paraId="50376B5D"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053B0756" w14:textId="77777777" w:rsidTr="003964B2">
        <w:trPr>
          <w:trHeight w:val="284"/>
        </w:trPr>
        <w:tc>
          <w:tcPr>
            <w:tcW w:w="2547" w:type="dxa"/>
            <w:vMerge w:val="restart"/>
            <w:shd w:val="clear" w:color="auto" w:fill="F2F2F2" w:themeFill="background1" w:themeFillShade="F2"/>
            <w:vAlign w:val="center"/>
          </w:tcPr>
          <w:p w14:paraId="4FB221B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75FA6AA0" w14:textId="77777777" w:rsidTr="003964B2">
        <w:trPr>
          <w:trHeight w:val="284"/>
        </w:trPr>
        <w:tc>
          <w:tcPr>
            <w:tcW w:w="2547" w:type="dxa"/>
            <w:vMerge/>
            <w:shd w:val="clear" w:color="auto" w:fill="F2F2F2" w:themeFill="background1" w:themeFillShade="F2"/>
          </w:tcPr>
          <w:p w14:paraId="4495125C"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1493140C" w14:textId="77777777" w:rsidTr="003964B2">
        <w:trPr>
          <w:trHeight w:val="284"/>
        </w:trPr>
        <w:tc>
          <w:tcPr>
            <w:tcW w:w="2547" w:type="dxa"/>
            <w:vMerge/>
            <w:shd w:val="clear" w:color="auto" w:fill="F2F2F2" w:themeFill="background1" w:themeFillShade="F2"/>
          </w:tcPr>
          <w:p w14:paraId="22D9674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t+30)</w:t>
            </w:r>
          </w:p>
        </w:tc>
      </w:tr>
      <w:tr w:rsidR="00FB5AED" w:rsidRPr="005020BC" w14:paraId="0319FD38" w14:textId="77777777" w:rsidTr="003964B2">
        <w:trPr>
          <w:trHeight w:val="284"/>
        </w:trPr>
        <w:tc>
          <w:tcPr>
            <w:tcW w:w="2547" w:type="dxa"/>
            <w:vMerge/>
            <w:shd w:val="clear" w:color="auto" w:fill="F2F2F2" w:themeFill="background1" w:themeFillShade="F2"/>
          </w:tcPr>
          <w:p w14:paraId="6974D4FE"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t+18)</w:t>
            </w:r>
          </w:p>
        </w:tc>
      </w:tr>
    </w:tbl>
    <w:p w14:paraId="18F30E69" w14:textId="77777777" w:rsidR="00FB5AED" w:rsidRPr="006608B4" w:rsidRDefault="00FB5AED" w:rsidP="00FB5AED">
      <w:pPr>
        <w:ind w:firstLine="0"/>
      </w:pPr>
      <w:bookmarkStart w:id="7" w:name="_4d34og8" w:colFirst="0" w:colLast="0"/>
      <w:bookmarkEnd w:id="7"/>
    </w:p>
    <w:p w14:paraId="76B61F1B" w14:textId="77777777" w:rsidR="00F260F3" w:rsidRDefault="00F260F3" w:rsidP="00962FBC">
      <w:pPr>
        <w:pStyle w:val="Tablecaptions"/>
        <w:rPr>
          <w:b/>
          <w:bCs/>
        </w:rPr>
      </w:pPr>
      <w:bookmarkStart w:id="8" w:name="_Ref99032257"/>
      <w:bookmarkStart w:id="9"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30125FCD" w:rsidR="00D81B81" w:rsidRPr="005020BC" w:rsidRDefault="00D81B81" w:rsidP="00962FBC">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8E31F0">
        <w:rPr>
          <w:b/>
          <w:bCs/>
          <w:noProof/>
        </w:rPr>
        <w:t>3</w:t>
      </w:r>
      <w:r w:rsidRPr="005020BC">
        <w:rPr>
          <w:b/>
          <w:bCs/>
        </w:rPr>
        <w:fldChar w:fldCharType="end"/>
      </w:r>
      <w:bookmarkEnd w:id="8"/>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0" w:name="_tyjcwt" w:colFirst="0" w:colLast="0"/>
      <w:bookmarkEnd w:id="9"/>
      <w:bookmarkEnd w:id="10"/>
    </w:p>
    <w:p w14:paraId="72EE0824" w14:textId="77777777" w:rsidR="00A16A22" w:rsidRDefault="00A16A22" w:rsidP="00B33F62">
      <w:pPr>
        <w:pStyle w:val="Tablecaptions"/>
        <w:rPr>
          <w:b/>
          <w:bCs/>
        </w:rPr>
      </w:pPr>
      <w:bookmarkStart w:id="11"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513D6AB7" w:rsidR="00B33F62" w:rsidRDefault="00B33F62" w:rsidP="00B33F62">
      <w:pPr>
        <w:pStyle w:val="Tablecaptions"/>
      </w:pPr>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8E31F0">
        <w:rPr>
          <w:b/>
          <w:bCs/>
          <w:noProof/>
        </w:rPr>
        <w:t>4</w:t>
      </w:r>
      <w:r w:rsidRPr="00B33F62">
        <w:rPr>
          <w:b/>
          <w:bCs/>
        </w:rPr>
        <w:fldChar w:fldCharType="end"/>
      </w:r>
      <w:bookmarkEnd w:id="11"/>
      <w:r>
        <w:t xml:space="preserve"> - </w:t>
      </w:r>
      <w:r w:rsidR="00D938E9">
        <w:t>Verifying rainfall 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5233B489" w:rsidR="00D81B81" w:rsidRPr="005020BC" w:rsidRDefault="00CB197E" w:rsidP="00A64852">
      <w:pPr>
        <w:keepNext/>
        <w:ind w:firstLine="0"/>
        <w:jc w:val="center"/>
      </w:pPr>
      <w:r>
        <w:rPr>
          <w:noProof/>
        </w:rPr>
        <w:drawing>
          <wp:inline distT="0" distB="0" distL="0" distR="0" wp14:anchorId="24A1C35D" wp14:editId="16E077A4">
            <wp:extent cx="5829300" cy="7581900"/>
            <wp:effectExtent l="0" t="0" r="0" b="0"/>
            <wp:docPr id="1563151104" name="Immagine 156315110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1104" name="Immagine 3" descr="Immagine che contiene testo, mappa, atlante&#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5829300" cy="7581900"/>
                    </a:xfrm>
                    <a:prstGeom prst="rect">
                      <a:avLst/>
                    </a:prstGeom>
                  </pic:spPr>
                </pic:pic>
              </a:graphicData>
            </a:graphic>
          </wp:inline>
        </w:drawing>
      </w:r>
    </w:p>
    <w:p w14:paraId="1876159B" w14:textId="2B951E6D" w:rsidR="00D81B81" w:rsidRDefault="00D81B81" w:rsidP="00E14D8A">
      <w:pPr>
        <w:pStyle w:val="FiguresCaption"/>
        <w:rPr>
          <w:color w:val="auto"/>
        </w:rPr>
      </w:pPr>
      <w:bookmarkStart w:id="12"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F879DF">
        <w:rPr>
          <w:b/>
          <w:noProof/>
          <w:color w:val="auto"/>
        </w:rPr>
        <w:t>1</w:t>
      </w:r>
      <w:r w:rsidRPr="005020BC">
        <w:rPr>
          <w:b/>
          <w:color w:val="auto"/>
        </w:rPr>
        <w:fldChar w:fldCharType="end"/>
      </w:r>
      <w:bookmarkEnd w:id="12"/>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50AA7AF8" w14:textId="117EA7F2" w:rsidR="00F879DF" w:rsidRDefault="00202C47" w:rsidP="00F879DF">
      <w:pPr>
        <w:pStyle w:val="FiguresCaption"/>
        <w:keepNext/>
        <w:ind w:firstLine="0"/>
        <w:jc w:val="center"/>
      </w:pPr>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4">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6AF99D8D" w:rsidR="00F879DF" w:rsidRDefault="00F879DF" w:rsidP="00F879DF">
      <w:pPr>
        <w:pStyle w:val="FiguresCaption"/>
      </w:pPr>
      <w:bookmarkStart w:id="13"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Pr>
          <w:b/>
          <w:bCs/>
          <w:noProof/>
        </w:rPr>
        <w:t>2</w:t>
      </w:r>
      <w:r w:rsidRPr="006F0CD8">
        <w:rPr>
          <w:b/>
          <w:bCs/>
        </w:rPr>
        <w:fldChar w:fldCharType="end"/>
      </w:r>
      <w:bookmarkEnd w:id="13"/>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07AB4609" w14:textId="77777777" w:rsidR="00F879DF" w:rsidRPr="005020BC" w:rsidRDefault="00F879DF" w:rsidP="00E14D8A">
      <w:pPr>
        <w:pStyle w:val="FiguresCaption"/>
        <w:rPr>
          <w:color w:val="auto"/>
        </w:rPr>
      </w:pPr>
    </w:p>
    <w:p w14:paraId="0527A21F" w14:textId="726B00BB" w:rsidR="00D81B81" w:rsidRPr="005020BC" w:rsidRDefault="00397306" w:rsidP="00D938E9">
      <w:pPr>
        <w:keepNext/>
      </w:pPr>
      <w:bookmarkStart w:id="14" w:name="_17dp8vu" w:colFirst="0" w:colLast="0"/>
      <w:bookmarkEnd w:id="14"/>
      <w:r>
        <w:rPr>
          <w:noProof/>
        </w:rPr>
        <w:lastRenderedPageBreak/>
        <w:drawing>
          <wp:inline distT="0" distB="0" distL="0" distR="0" wp14:anchorId="0E07F19C" wp14:editId="7A92449D">
            <wp:extent cx="5076825" cy="7991475"/>
            <wp:effectExtent l="0" t="0" r="9525" b="9525"/>
            <wp:docPr id="480271462" name="Immagine 48027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pic:cNvPicPr/>
                  </pic:nvPicPr>
                  <pic:blipFill>
                    <a:blip r:embed="rId15">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5C832553" w14:textId="4FF24B03" w:rsidR="00D81B81" w:rsidRDefault="00D81B81" w:rsidP="00232F0C">
      <w:pPr>
        <w:pStyle w:val="FiguresCaption"/>
      </w:pPr>
      <w:bookmarkStart w:id="15"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3</w:t>
      </w:r>
      <w:r w:rsidRPr="005020BC">
        <w:rPr>
          <w:b/>
          <w:bCs/>
        </w:rPr>
        <w:fldChar w:fldCharType="end"/>
      </w:r>
      <w:bookmarkEnd w:id="15"/>
      <w:r w:rsidRPr="005020BC">
        <w:t xml:space="preserve"> – Panels (a), (b), and (c) show</w:t>
      </w:r>
      <w:r w:rsidR="00255942">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176BA38A" w14:textId="77777777" w:rsidR="002C6F19" w:rsidRDefault="002C6F19" w:rsidP="00232F0C">
      <w:pPr>
        <w:pStyle w:val="FiguresCaption"/>
      </w:pPr>
    </w:p>
    <w:p w14:paraId="6683BC4D" w14:textId="5A8B03A4" w:rsidR="002C6F19" w:rsidRDefault="0082422C" w:rsidP="00232F0C">
      <w:pPr>
        <w:pStyle w:val="FiguresCaption"/>
      </w:pPr>
      <w:r>
        <w:rPr>
          <w:noProof/>
        </w:rPr>
        <w:lastRenderedPageBreak/>
        <w:drawing>
          <wp:inline distT="0" distB="0" distL="0" distR="0" wp14:anchorId="2217882A" wp14:editId="021B676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75727550" w14:textId="3A9F2041" w:rsidR="0018039F" w:rsidRPr="000F654F" w:rsidRDefault="00AB0FE2" w:rsidP="0018039F">
      <w:pPr>
        <w:pStyle w:val="FiguresCaption"/>
      </w:pPr>
      <w:bookmarkStart w:id="16"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F879DF">
        <w:rPr>
          <w:b/>
          <w:bCs/>
          <w:noProof/>
        </w:rPr>
        <w:t>4</w:t>
      </w:r>
      <w:r w:rsidRPr="000F654F">
        <w:rPr>
          <w:b/>
          <w:bCs/>
        </w:rPr>
        <w:fldChar w:fldCharType="end"/>
      </w:r>
      <w:bookmarkEnd w:id="16"/>
      <w:r>
        <w:t xml:space="preserve"> </w:t>
      </w:r>
      <w:r w:rsidR="0022569C">
        <w:t>–</w:t>
      </w:r>
      <w:r>
        <w:t xml:space="preserve"> </w:t>
      </w:r>
      <w:r w:rsidR="003F23F6">
        <w:t>Panel (a) shows the t</w:t>
      </w:r>
      <w:r w:rsidR="0022569C">
        <w:t xml:space="preserve">imeseries of </w:t>
      </w:r>
      <w:r w:rsidR="004D2BD4">
        <w:t xml:space="preserve">the </w:t>
      </w:r>
      <w:r w:rsidR="00851560">
        <w:t>counts of</w:t>
      </w:r>
      <w:r w:rsidR="00A1471C">
        <w:t xml:space="preserve"> flood reports</w:t>
      </w:r>
      <w:r w:rsidR="00A62A8A">
        <w:t>,</w:t>
      </w:r>
      <w:r w:rsidR="00A1471C">
        <w:t xml:space="preserve"> accumulated over four overlapping 12-hourly accumulation periods, starting at 0 (first row), 6 (second row), 12 (third row), and 18 UTC (fourth row)</w:t>
      </w:r>
      <w:r w:rsidR="006D10FD">
        <w:t xml:space="preserve">. The flood reports are </w:t>
      </w:r>
      <w:r w:rsidR="004F415B">
        <w:t>from 2020 with EFFCI&gt;=6</w:t>
      </w:r>
      <w:r w:rsidR="008172F7">
        <w:t>, wh</w:t>
      </w:r>
      <w:r w:rsidR="0098047D">
        <w:t xml:space="preserve">ose </w:t>
      </w:r>
      <w:r w:rsidR="004F415B">
        <w:t xml:space="preserve">spatial distribution was shown in </w:t>
      </w:r>
      <w:r w:rsidR="004F415B">
        <w:fldChar w:fldCharType="begin"/>
      </w:r>
      <w:r w:rsidR="004F415B">
        <w:instrText xml:space="preserve"> REF _Ref98923598 \h </w:instrText>
      </w:r>
      <w:r w:rsidR="004F415B">
        <w:fldChar w:fldCharType="separate"/>
      </w:r>
      <w:r w:rsidR="00F879DF" w:rsidRPr="005020BC">
        <w:rPr>
          <w:b/>
          <w:bCs/>
        </w:rPr>
        <w:t xml:space="preserve">Figure </w:t>
      </w:r>
      <w:r w:rsidR="00F879DF">
        <w:rPr>
          <w:b/>
          <w:bCs/>
          <w:noProof/>
        </w:rPr>
        <w:t>3</w:t>
      </w:r>
      <w:r w:rsidR="004F415B">
        <w:fldChar w:fldCharType="end"/>
      </w:r>
      <w:r w:rsidR="004F415B" w:rsidRPr="00F46D11">
        <w:rPr>
          <w:b/>
          <w:bCs/>
        </w:rPr>
        <w:t>e</w:t>
      </w:r>
      <w:r w:rsidR="004F415B">
        <w:t>.</w:t>
      </w:r>
      <w:r w:rsidR="0018039F">
        <w:t xml:space="preserve"> The bars </w:t>
      </w:r>
      <w:r w:rsidR="00321C80">
        <w:t xml:space="preserve">that correspond to </w:t>
      </w:r>
      <w:r w:rsidR="0018039F">
        <w:t xml:space="preserve">the </w:t>
      </w:r>
      <w:r w:rsidR="00321C80">
        <w:t>count</w:t>
      </w:r>
      <w:r w:rsidR="00CA6BC8">
        <w:t>s</w:t>
      </w:r>
      <w:r w:rsidR="0018039F">
        <w:t xml:space="preserve"> of grid reports</w:t>
      </w:r>
      <w:r w:rsidR="00CA6BC8">
        <w:t xml:space="preserve"> (in pink</w:t>
      </w:r>
      <w:r w:rsidR="009946C3">
        <w:t>)</w:t>
      </w:r>
      <w:r w:rsidR="0018039F">
        <w:t xml:space="preserve"> are overlapped with the </w:t>
      </w:r>
      <w:r w:rsidR="002626D9">
        <w:t xml:space="preserve">bars </w:t>
      </w:r>
      <w:r w:rsidR="00F055CF">
        <w:t xml:space="preserve">that correspond to the counts of </w:t>
      </w:r>
      <w:r w:rsidR="00CE6FB0">
        <w:t>point</w:t>
      </w:r>
      <w:r w:rsidR="00F055CF">
        <w:t xml:space="preserve"> reports (in brown) </w:t>
      </w:r>
      <w:r w:rsidR="006F14C8">
        <w:t xml:space="preserve">for </w:t>
      </w:r>
      <w:r w:rsidR="003C0159">
        <w:t>the same day</w:t>
      </w:r>
      <w:r w:rsidR="00123C23">
        <w:t>, meaning that whe</w:t>
      </w:r>
      <w:r w:rsidR="00787E18">
        <w:t>re</w:t>
      </w:r>
      <w:r w:rsidR="00123C23">
        <w:t xml:space="preserve"> brown bar</w:t>
      </w:r>
      <w:r w:rsidR="00787E18">
        <w:t xml:space="preserve">s are visible, </w:t>
      </w:r>
      <w:r w:rsidR="00BB3519">
        <w:t>more than</w:t>
      </w:r>
      <w:r w:rsidR="000B1A29">
        <w:t xml:space="preserve"> one point flood report was assign to </w:t>
      </w:r>
      <w:r w:rsidR="00560951">
        <w:t>same</w:t>
      </w:r>
      <w:r w:rsidR="000B1A29">
        <w:t xml:space="preserve"> grid-box</w:t>
      </w:r>
      <w:r w:rsidR="00B65509">
        <w:t>es</w:t>
      </w:r>
      <w:r w:rsidR="000B1A29">
        <w:t>.</w:t>
      </w:r>
      <w:r w:rsidR="00877111">
        <w:t xml:space="preserve"> Panel (b) shows an example of the </w:t>
      </w:r>
      <w:r w:rsidR="001660CF">
        <w:t xml:space="preserve">spatial distribution of (point and grid) flood reports for a specific </w:t>
      </w:r>
      <w:r w:rsidR="00EE27EA">
        <w:t xml:space="preserve">12-hourly </w:t>
      </w:r>
      <w:r w:rsidR="001660CF">
        <w:t xml:space="preserve">accumulation period (starting on </w:t>
      </w:r>
      <w:r w:rsidR="00B51607">
        <w:t>2020/02/28 at 00 UTC</w:t>
      </w:r>
      <w:r w:rsidR="001660CF">
        <w:t>)</w:t>
      </w:r>
      <w:r w:rsidR="00B51607">
        <w:t>.</w:t>
      </w:r>
    </w:p>
    <w:p w14:paraId="7D2E3E63" w14:textId="44A22FC1" w:rsidR="00A1471C" w:rsidRDefault="00A1471C" w:rsidP="000B7F71">
      <w:pPr>
        <w:pStyle w:val="FiguresCaption"/>
      </w:pPr>
    </w:p>
    <w:p w14:paraId="42372FC1" w14:textId="77777777" w:rsidR="00A1471C" w:rsidRDefault="00A1471C" w:rsidP="000F654F">
      <w:pPr>
        <w:pStyle w:val="FiguresCaption"/>
      </w:pPr>
    </w:p>
    <w:p w14:paraId="785DDD6A" w14:textId="77777777" w:rsidR="00A1471C" w:rsidRDefault="00A1471C" w:rsidP="000F654F">
      <w:pPr>
        <w:pStyle w:val="FiguresCaption"/>
      </w:pPr>
    </w:p>
    <w:p w14:paraId="6C8F9392" w14:textId="77777777" w:rsidR="00A1471C" w:rsidRDefault="00A1471C" w:rsidP="000F654F">
      <w:pPr>
        <w:pStyle w:val="FiguresCaption"/>
      </w:pPr>
    </w:p>
    <w:p w14:paraId="1E210925" w14:textId="38605246" w:rsidR="00B03710" w:rsidRDefault="00B03710" w:rsidP="000F654F">
      <w:pPr>
        <w:pStyle w:val="FiguresCaption"/>
      </w:pPr>
    </w:p>
    <w:p w14:paraId="6A710AD5" w14:textId="77777777" w:rsidR="00B03710" w:rsidRDefault="00B03710" w:rsidP="000F654F">
      <w:pPr>
        <w:pStyle w:val="FiguresCaption"/>
      </w:pPr>
    </w:p>
    <w:p w14:paraId="1EE18830" w14:textId="77777777" w:rsidR="00B03710" w:rsidRDefault="00B03710" w:rsidP="000F654F">
      <w:pPr>
        <w:pStyle w:val="FiguresCaption"/>
      </w:pPr>
    </w:p>
    <w:p w14:paraId="193E9ED6" w14:textId="1BFD6108" w:rsidR="002C6F19" w:rsidRPr="000F654F" w:rsidRDefault="002C6F19" w:rsidP="00FD2AB6">
      <w:pPr>
        <w:pStyle w:val="FiguresCaption"/>
        <w:ind w:firstLine="0"/>
      </w:pPr>
    </w:p>
    <w:p w14:paraId="0E21D81F" w14:textId="77777777" w:rsidR="002C6F19" w:rsidRDefault="002C6F19" w:rsidP="00232F0C">
      <w:pPr>
        <w:pStyle w:val="FiguresCaption"/>
      </w:pPr>
    </w:p>
    <w:p w14:paraId="2E3BC57C" w14:textId="77777777" w:rsidR="00D81B81" w:rsidRDefault="00D81B81" w:rsidP="00232F0C">
      <w:pPr>
        <w:pStyle w:val="FiguresCaption"/>
      </w:pPr>
    </w:p>
    <w:p w14:paraId="4613E1D7" w14:textId="77777777" w:rsidR="00D81B81" w:rsidRDefault="00D81B81" w:rsidP="00232F0C">
      <w:pPr>
        <w:pStyle w:val="FiguresCaption"/>
      </w:pPr>
    </w:p>
    <w:p w14:paraId="03CBCD00" w14:textId="7B034C66" w:rsidR="00D81B81" w:rsidRDefault="009C2A55" w:rsidP="00642EF5">
      <w:pPr>
        <w:pStyle w:val="FiguresCaption"/>
        <w:keepNext/>
        <w:ind w:firstLine="0"/>
      </w:pPr>
      <w:r>
        <w:rPr>
          <w:noProof/>
        </w:rPr>
        <w:lastRenderedPageBreak/>
        <w:drawing>
          <wp:inline distT="0" distB="0" distL="0" distR="0" wp14:anchorId="4896E602" wp14:editId="4EBF9FE3">
            <wp:extent cx="8843060" cy="6121776"/>
            <wp:effectExtent l="8255" t="0" r="4445" b="4445"/>
            <wp:docPr id="705726385" name="Immagine 5"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26385" name="Immagine 5" descr="Immagine che contiene testo, diagramma, Piano, schermat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rot="16200000">
                      <a:off x="0" y="0"/>
                      <a:ext cx="8884854" cy="6150709"/>
                    </a:xfrm>
                    <a:prstGeom prst="rect">
                      <a:avLst/>
                    </a:prstGeom>
                  </pic:spPr>
                </pic:pic>
              </a:graphicData>
            </a:graphic>
          </wp:inline>
        </w:drawing>
      </w:r>
    </w:p>
    <w:p w14:paraId="3C842EF3" w14:textId="132A7AF1" w:rsidR="00D81B81" w:rsidRDefault="00D81B81" w:rsidP="00D55B33">
      <w:pPr>
        <w:pStyle w:val="FiguresCaption"/>
      </w:pPr>
      <w:bookmarkStart w:id="17"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F879DF">
        <w:rPr>
          <w:b/>
          <w:bCs/>
          <w:noProof/>
        </w:rPr>
        <w:t>5</w:t>
      </w:r>
      <w:r w:rsidRPr="000479C1">
        <w:rPr>
          <w:b/>
          <w:bCs/>
        </w:rPr>
        <w:fldChar w:fldCharType="end"/>
      </w:r>
      <w:bookmarkEnd w:id="17"/>
      <w:r>
        <w:t xml:space="preserve"> – Flowchart containing the “Diagnostic methodological steps” followed in this study (in green) and the correspondent “Outputs” (in red) to answer the research question posed in the introduction (in yellow).</w:t>
      </w:r>
    </w:p>
    <w:p w14:paraId="3609F1BA" w14:textId="417E75BF" w:rsidR="00D81B81" w:rsidRPr="005020BC" w:rsidRDefault="00107A9C" w:rsidP="000260BA">
      <w:pPr>
        <w:pStyle w:val="FiguresCaption"/>
        <w:ind w:firstLine="0"/>
      </w:pPr>
      <w:r>
        <w:rPr>
          <w:noProof/>
        </w:rPr>
        <w:lastRenderedPageBreak/>
        <w:drawing>
          <wp:inline distT="0" distB="0" distL="0" distR="0" wp14:anchorId="2B77EBEB" wp14:editId="45343E92">
            <wp:extent cx="6299835" cy="3867150"/>
            <wp:effectExtent l="0" t="0" r="5715" b="0"/>
            <wp:docPr id="1898508113" name="Immagine 10"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66A03366" w:rsidR="00D81B81" w:rsidRDefault="00D81B81" w:rsidP="00065E77">
      <w:pPr>
        <w:pStyle w:val="FiguresCaption"/>
      </w:pPr>
      <w:bookmarkStart w:id="18"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6</w:t>
      </w:r>
      <w:r w:rsidRPr="005020BC">
        <w:rPr>
          <w:b/>
          <w:bCs/>
        </w:rPr>
        <w:fldChar w:fldCharType="end"/>
      </w:r>
      <w:bookmarkEnd w:id="18"/>
      <w:r w:rsidRPr="005020BC">
        <w:t xml:space="preserve"> – Schematic representation of </w:t>
      </w:r>
      <w:r w:rsidR="00F5173D">
        <w:t xml:space="preserve">the definition of </w:t>
      </w:r>
      <w:r w:rsidR="00D938E9">
        <w:t>verifying rainfall threshold</w:t>
      </w:r>
      <w:r w:rsidRPr="005020BC">
        <w:t>s (</w:t>
      </w:r>
      <w:r w:rsidR="00D938E9">
        <w:t>VRT</w:t>
      </w:r>
      <w:r w:rsidRPr="005020BC">
        <w:t>s)</w:t>
      </w:r>
      <w:r w:rsidR="00BD3B41">
        <w:t xml:space="preserve"> </w:t>
      </w:r>
      <w:r w:rsidR="00E04CD7">
        <w:t>using short-range ecPoint rainfall forecasts</w:t>
      </w:r>
      <w:r w:rsidR="001D52BA">
        <w:t>. The example refers to the N=93</w:t>
      </w:r>
      <w:r w:rsidR="00353D81">
        <w:t xml:space="preserve"> </w:t>
      </w:r>
      <w:r w:rsidR="002876C5">
        <w:t xml:space="preserve">point </w:t>
      </w:r>
      <w:r w:rsidR="00353D81">
        <w:t>flood reports</w:t>
      </w:r>
      <w:r w:rsidR="001D52BA">
        <w:t xml:space="preserve"> </w:t>
      </w:r>
      <w:r w:rsidR="00891B60">
        <w:t>in “La Costa”</w:t>
      </w:r>
      <w:r w:rsidR="00574299">
        <w:t xml:space="preserve"> in 2019 with EFFCI &gt;= 6 </w:t>
      </w:r>
      <w:r w:rsidR="00574299">
        <w:t>(</w:t>
      </w:r>
      <w:r w:rsidR="00574299">
        <w:t>see</w:t>
      </w:r>
      <w:r w:rsidR="00574299">
        <w:t xml:space="preserve"> </w:t>
      </w:r>
      <w:r w:rsidR="00574299">
        <w:fldChar w:fldCharType="begin"/>
      </w:r>
      <w:r w:rsidR="00574299">
        <w:instrText xml:space="preserve"> REF _Ref98923598 \h </w:instrText>
      </w:r>
      <w:r w:rsidR="00574299">
        <w:fldChar w:fldCharType="separate"/>
      </w:r>
      <w:r w:rsidR="00574299" w:rsidRPr="005020BC">
        <w:rPr>
          <w:b/>
          <w:bCs/>
        </w:rPr>
        <w:t xml:space="preserve">Figure </w:t>
      </w:r>
      <w:r w:rsidR="00574299">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574299" w:rsidRPr="005020BC">
        <w:rPr>
          <w:b/>
          <w:bCs/>
        </w:rPr>
        <w:t xml:space="preserve">Table </w:t>
      </w:r>
      <w:r w:rsidR="00574299">
        <w:rPr>
          <w:b/>
          <w:bCs/>
          <w:noProof/>
        </w:rPr>
        <w:t>1</w:t>
      </w:r>
      <w:r w:rsidR="00574299">
        <w:fldChar w:fldCharType="end"/>
      </w:r>
      <w:r w:rsidR="00574299">
        <w:t>)</w:t>
      </w:r>
      <w:r w:rsidR="00574299">
        <w:t>.</w:t>
      </w:r>
      <w:r w:rsidR="007D6C52">
        <w:t xml:space="preserve"> </w:t>
      </w:r>
      <w:r w:rsidR="002876C5">
        <w:t>Panel (a) shows the location of the point flood reports.</w:t>
      </w:r>
      <w:r w:rsidR="00CC6CFE">
        <w:t xml:space="preserve"> Panel (b) </w:t>
      </w:r>
      <w:r w:rsidR="00883C7F">
        <w:t>shows the schematic representation of the</w:t>
      </w:r>
      <w:r w:rsidR="00581068">
        <w:t xml:space="preserve"> </w:t>
      </w:r>
      <w:r w:rsidR="00883C7F">
        <w:t>distribution</w:t>
      </w:r>
      <w:r w:rsidR="00737BCC">
        <w:t>s</w:t>
      </w:r>
      <w:r w:rsidR="003124D3">
        <w:t xml:space="preserve"> (in blue)</w:t>
      </w:r>
      <w:r w:rsidR="00883C7F">
        <w:t xml:space="preserve"> of short-range ecPoint rainfall forecasts</w:t>
      </w:r>
      <w:r w:rsidR="00737BCC">
        <w:t xml:space="preserve"> (i.e., realizations)</w:t>
      </w:r>
      <w:r w:rsidR="00581068">
        <w:t xml:space="preserve"> associated with the N considered point flood reports.</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 xml:space="preserve">Panel </w:t>
      </w:r>
      <w:r>
        <w:t xml:space="preserve">(c) </w:t>
      </w:r>
      <w:r w:rsidR="007666B2">
        <w:t>shows the n</w:t>
      </w:r>
      <w:r>
        <w:t>et distribution (</w:t>
      </w:r>
      <w:r w:rsidR="007666B2">
        <w:t xml:space="preserve">in </w:t>
      </w:r>
      <w:r>
        <w:t>red) of the</w:t>
      </w:r>
      <w:r w:rsidR="0053123C">
        <w:t xml:space="preserve"> extracted</w:t>
      </w:r>
      <w:r>
        <w:t xml:space="preserve"> N tp(x</w:t>
      </w:r>
      <w:r w:rsidRPr="005B2D50">
        <w:rPr>
          <w:vertAlign w:val="superscript"/>
        </w:rPr>
        <w:t>th</w:t>
      </w:r>
      <w:r>
        <w:t>) values</w:t>
      </w:r>
      <w:r w:rsidR="00036324">
        <w:t xml:space="preserve">, and the </w:t>
      </w:r>
      <w:r w:rsidR="0017701C">
        <w:t>VRT value</w:t>
      </w:r>
      <w:r w:rsidR="0053045C">
        <w:t xml:space="preserve"> (in purple)</w:t>
      </w:r>
      <w:r w:rsidR="0017701C">
        <w:t xml:space="preserve"> that corresponds to </w:t>
      </w:r>
      <w:r>
        <w:t>tp(25</w:t>
      </w:r>
      <w:r w:rsidRPr="002D25FF">
        <w:rPr>
          <w:vertAlign w:val="superscript"/>
        </w:rPr>
        <w:t>th</w:t>
      </w:r>
      <w:r>
        <w:t>)</w:t>
      </w:r>
      <w:r w:rsidR="0049282E">
        <w:t xml:space="preserve"> in order to retain </w:t>
      </w:r>
      <w:r>
        <w:t>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7777777" w:rsidR="00D81B81" w:rsidRPr="005020BC" w:rsidRDefault="00D81B81" w:rsidP="00232F0C">
      <w:pPr>
        <w:keepNext/>
      </w:pPr>
      <w:r>
        <w:rPr>
          <w:noProof/>
        </w:rPr>
        <w:lastRenderedPageBreak/>
        <w:drawing>
          <wp:inline distT="0" distB="0" distL="0" distR="0" wp14:anchorId="77D9E9D5" wp14:editId="7DEC8EB4">
            <wp:extent cx="6299835" cy="5140325"/>
            <wp:effectExtent l="0" t="0" r="5715" b="3175"/>
            <wp:docPr id="23" name="Immagine 2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9835" cy="5140325"/>
                    </a:xfrm>
                    <a:prstGeom prst="rect">
                      <a:avLst/>
                    </a:prstGeom>
                  </pic:spPr>
                </pic:pic>
              </a:graphicData>
            </a:graphic>
          </wp:inline>
        </w:drawing>
      </w:r>
    </w:p>
    <w:p w14:paraId="399345F7" w14:textId="59C6AFA0" w:rsidR="00D81B81" w:rsidRPr="005020BC" w:rsidRDefault="00D81B81" w:rsidP="001F78E5">
      <w:pPr>
        <w:pStyle w:val="FiguresCaption"/>
      </w:pPr>
      <w:bookmarkStart w:id="19"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7</w:t>
      </w:r>
      <w:r w:rsidRPr="005020BC">
        <w:rPr>
          <w:b/>
          <w:bCs/>
        </w:rPr>
        <w:fldChar w:fldCharType="end"/>
      </w:r>
      <w:bookmarkEnd w:id="19"/>
      <w:r w:rsidRPr="005020BC">
        <w:t xml:space="preserve"> – Amounts (in mm/12h) of typical rainfall events during flash flood events in “La Costa” (panels a, b and c) and “La Sierra” (panel d, e, and f). Distributions of short-range (i.e. day 1) ecPoint-Rainfall forecasts are built for each flood report (FRs) in 2019 as shown in </w:t>
      </w:r>
      <w:r w:rsidRPr="005020BC">
        <w:fldChar w:fldCharType="begin"/>
      </w:r>
      <w:r w:rsidRPr="005020BC">
        <w:instrText xml:space="preserve"> REF _Ref105137583 \h </w:instrText>
      </w:r>
      <w:r w:rsidRPr="005020BC">
        <w:fldChar w:fldCharType="separate"/>
      </w:r>
      <w:r w:rsidR="00F879DF" w:rsidRPr="005020BC">
        <w:rPr>
          <w:b/>
          <w:bCs/>
        </w:rPr>
        <w:t xml:space="preserve">Figure </w:t>
      </w:r>
      <w:r w:rsidR="00F879DF">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w:t>
      </w:r>
      <w:r w:rsidR="00D938E9">
        <w:t>verifying rainfall 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61EFF46A" w14:textId="77777777" w:rsidR="00D81B81" w:rsidRPr="005020BC" w:rsidRDefault="00D81B81" w:rsidP="001F78E5">
      <w:pPr>
        <w:pStyle w:val="FiguresCaption"/>
      </w:pPr>
    </w:p>
    <w:p w14:paraId="4D805E9F" w14:textId="77777777" w:rsidR="00D81B81" w:rsidRPr="005020BC" w:rsidRDefault="00D81B81" w:rsidP="00232F0C">
      <w:pPr>
        <w:keepNext/>
      </w:pPr>
      <w:r w:rsidRPr="005020BC">
        <w:rPr>
          <w:noProof/>
        </w:rPr>
        <w:lastRenderedPageBreak/>
        <w:drawing>
          <wp:inline distT="0" distB="0" distL="0" distR="0" wp14:anchorId="772B992E" wp14:editId="5EA07B69">
            <wp:extent cx="6299835" cy="6392545"/>
            <wp:effectExtent l="0" t="0" r="5715" b="825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50BAEAFA" w14:textId="00F87298" w:rsidR="00D81B81" w:rsidRPr="005020BC" w:rsidRDefault="00D81B81" w:rsidP="001E09C3">
      <w:pPr>
        <w:pStyle w:val="FiguresCaption"/>
      </w:pPr>
      <w:bookmarkStart w:id="20"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8</w:t>
      </w:r>
      <w:r w:rsidRPr="005020BC">
        <w:rPr>
          <w:b/>
          <w:bCs/>
        </w:rPr>
        <w:fldChar w:fldCharType="end"/>
      </w:r>
      <w:bookmarkEnd w:id="20"/>
      <w:r w:rsidRPr="005020BC">
        <w:t xml:space="preserve"> - Areas under the ROC curve (AROC) for flood reports with EFFCI&gt;=6. Panels (a) and (b) show, respectively, the AROC for </w:t>
      </w:r>
      <w:r w:rsidR="00D938E9">
        <w:t>VRT</w:t>
      </w:r>
      <w:r w:rsidRPr="005020BC">
        <w:t xml:space="preserve">85 ((tp&gt;=10 mm/12) and </w:t>
      </w:r>
      <w:r w:rsidR="00D938E9">
        <w:t>VRT</w:t>
      </w:r>
      <w:r w:rsidRPr="005020BC">
        <w:t xml:space="preserve">99 (tp&gt;=50 mm/12)  in “La Costa”. Panels (c) and (d) show, respectively, the AROC for </w:t>
      </w:r>
      <w:r w:rsidR="00D938E9">
        <w:t>VRT</w:t>
      </w:r>
      <w:r w:rsidRPr="005020BC">
        <w:t xml:space="preserve">85 (tp&gt;=6 mm/12) and </w:t>
      </w:r>
      <w:r w:rsidR="00D938E9">
        <w:t>VRT</w:t>
      </w:r>
      <w:r w:rsidRPr="005020BC">
        <w:t>99 (tp&gt;=26 mm/12) in “La Sierra”. The lines and the shaded areas represent, respectively, the values of the AROC and the confidence interval (CI) at 95% for ENS (in red) and ecPoint (in blue). The x-axis indicates the forecast lead times as steps at the end of the 12-hourly accumulation period expressed in hours from the 00 UTC run. The colours associated to each step indicate the correspondent valid 12-hourly accumulation periods in UTC and local time (LT): green for 0000-1200 UTC (or 1800-0600 LT), purple for 0600-1800 UTC (or 0000-1200 LT), cyan for 1200-0000 UTC (or 0600-1800 LT), and fuchsia for 1800-0600 UTC (or 1200-0000 LT). The x-axis indicates also the equivalent lead times in days (from 1 to 10).</w:t>
      </w:r>
      <w:bookmarkStart w:id="21" w:name="_35nkun2" w:colFirst="0" w:colLast="0"/>
      <w:bookmarkEnd w:id="21"/>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024B02A1" w14:textId="77777777" w:rsidR="00D81B81" w:rsidRPr="005020BC" w:rsidRDefault="00D81B81" w:rsidP="008C4FA3">
      <w:pPr>
        <w:pStyle w:val="FiguresCaption"/>
        <w:jc w:val="center"/>
        <w:rPr>
          <w:b/>
          <w:bCs/>
        </w:rPr>
      </w:pPr>
    </w:p>
    <w:p w14:paraId="12B08EDE" w14:textId="77777777" w:rsidR="00D81B81" w:rsidRPr="005020BC" w:rsidRDefault="00D81B81" w:rsidP="008C4FA3">
      <w:pPr>
        <w:pStyle w:val="FiguresCaption"/>
        <w:jc w:val="center"/>
        <w:rPr>
          <w:b/>
          <w:bCs/>
        </w:rPr>
      </w:pPr>
    </w:p>
    <w:p w14:paraId="1A658CDB" w14:textId="77777777" w:rsidR="00D81B81" w:rsidRPr="005020BC" w:rsidRDefault="00D81B81" w:rsidP="006B3051">
      <w:pPr>
        <w:keepNext/>
        <w:ind w:firstLine="0"/>
        <w:jc w:val="center"/>
      </w:pPr>
      <w:r w:rsidRPr="005020BC">
        <w:rPr>
          <w:noProof/>
        </w:rPr>
        <w:lastRenderedPageBreak/>
        <w:drawing>
          <wp:inline distT="0" distB="0" distL="0" distR="0" wp14:anchorId="4DAB552B" wp14:editId="40EF2D49">
            <wp:extent cx="3185770" cy="3527755"/>
            <wp:effectExtent l="0" t="0" r="0" b="0"/>
            <wp:docPr id="19" name="Immagin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44D96C80" w14:textId="561C98A2" w:rsidR="00D81B81" w:rsidRPr="005020BC" w:rsidRDefault="00D81B81" w:rsidP="00774BE1">
      <w:pPr>
        <w:pStyle w:val="FiguresCaption"/>
      </w:pPr>
      <w:bookmarkStart w:id="22"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9</w:t>
      </w:r>
      <w:r w:rsidRPr="005020BC">
        <w:rPr>
          <w:b/>
          <w:bCs/>
        </w:rPr>
        <w:fldChar w:fldCharType="end"/>
      </w:r>
      <w:bookmarkEnd w:id="22"/>
      <w:r w:rsidRPr="005020BC">
        <w:t xml:space="preserve"> - ENS (red lines) and ecPoint (blue lines) diurnal cycle for 12-hourly rainfall annual mean in “La Costa” (solid lines) and “La Sierra” (dashed lines). The annual means are obtained from day 1 forecasts between 1</w:t>
      </w:r>
      <w:r w:rsidRPr="005020BC">
        <w:rPr>
          <w:vertAlign w:val="superscript"/>
        </w:rPr>
        <w:t>st</w:t>
      </w:r>
      <w:r w:rsidRPr="005020BC">
        <w:t xml:space="preserve"> January to 31</w:t>
      </w:r>
      <w:r w:rsidRPr="005020BC">
        <w:rPr>
          <w:vertAlign w:val="superscript"/>
        </w:rPr>
        <w:t>st</w:t>
      </w:r>
      <w:r w:rsidRPr="005020BC">
        <w:t xml:space="preserve"> December (only 00 UTC run were considered). Four overlapping 12-hourly accumulation periods in UTC (and the correspondent local time, LT) are shown, and are indicated with four different colours: green for 0000-1200 UTC (1800-0600 LT), purple for 0600-1800 UTC (or 0000-1200 LT), cyan for 1200-0000 UTC (or 0600-1800 LT), and fuchsia for 1800-0600 UTC (or 1200-0000 LT).</w:t>
      </w:r>
    </w:p>
    <w:p w14:paraId="64243427" w14:textId="77777777" w:rsidR="00D81B81" w:rsidRPr="005020BC" w:rsidRDefault="00D81B81" w:rsidP="00774BE1">
      <w:pPr>
        <w:pStyle w:val="FiguresCaption"/>
      </w:pPr>
    </w:p>
    <w:p w14:paraId="5BF1AB36" w14:textId="77777777" w:rsidR="00D81B81" w:rsidRPr="005020BC" w:rsidRDefault="00D81B81" w:rsidP="00774BE1">
      <w:pPr>
        <w:pStyle w:val="FiguresCaption"/>
      </w:pPr>
    </w:p>
    <w:p w14:paraId="614217CC" w14:textId="77777777" w:rsidR="00D81B81" w:rsidRPr="005020BC" w:rsidRDefault="00D81B81" w:rsidP="00774BE1">
      <w:pPr>
        <w:pStyle w:val="FiguresCaption"/>
      </w:pPr>
    </w:p>
    <w:p w14:paraId="3F97DD81" w14:textId="77777777" w:rsidR="00D81B81" w:rsidRPr="005020BC" w:rsidRDefault="00D81B81" w:rsidP="00774BE1">
      <w:pPr>
        <w:pStyle w:val="FiguresCaption"/>
      </w:pPr>
    </w:p>
    <w:p w14:paraId="40196306" w14:textId="77777777" w:rsidR="00D81B81" w:rsidRPr="005020BC" w:rsidRDefault="00D81B81" w:rsidP="00774BE1">
      <w:pPr>
        <w:pStyle w:val="FiguresCaption"/>
      </w:pPr>
    </w:p>
    <w:p w14:paraId="28F8A9C2" w14:textId="77777777" w:rsidR="00D81B81" w:rsidRPr="005020BC" w:rsidRDefault="00D81B81" w:rsidP="00774BE1">
      <w:pPr>
        <w:pStyle w:val="FiguresCaption"/>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lastRenderedPageBreak/>
        <w:drawing>
          <wp:inline distT="0" distB="0" distL="0" distR="0" wp14:anchorId="32A91B1E" wp14:editId="1C822052">
            <wp:extent cx="3852672" cy="3096768"/>
            <wp:effectExtent l="0" t="0" r="0" b="8890"/>
            <wp:docPr id="24" name="Immagin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7AB55790"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10</w:t>
      </w:r>
      <w:r w:rsidRPr="005020BC">
        <w:rPr>
          <w:b/>
          <w:bCs/>
          <w:noProof/>
        </w:rPr>
        <w:fldChar w:fldCharType="end"/>
      </w:r>
      <w:r w:rsidRPr="005020BC">
        <w:t xml:space="preserve"> – ROC curves for </w:t>
      </w:r>
      <w:r w:rsidR="00D938E9">
        <w:t>VRT</w:t>
      </w:r>
      <w:r w:rsidRPr="005020BC">
        <w:t>99 and for the accumulation period between (t+60,t+72), i.e. for 0600 to 1800 local time (LT). The red and the blue line denote, respectively, the ROC curves for ENS and ecPoint. The continuous and the dashed lines correspond to the ROC curves for “La Costa” and “La Sierra”.</w:t>
      </w: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1F9060B8" w:rsidR="00D81B81" w:rsidRPr="005020BC" w:rsidRDefault="00D81B81" w:rsidP="00AA08DB">
      <w:pPr>
        <w:pStyle w:val="FiguresCaption"/>
        <w:rPr>
          <w:sz w:val="24"/>
          <w:szCs w:val="24"/>
        </w:rPr>
      </w:pPr>
      <w:bookmarkStart w:id="23"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879DF">
        <w:rPr>
          <w:b/>
          <w:bCs/>
          <w:noProof/>
        </w:rPr>
        <w:t>11</w:t>
      </w:r>
      <w:r w:rsidRPr="005020BC">
        <w:rPr>
          <w:b/>
          <w:bCs/>
        </w:rPr>
        <w:fldChar w:fldCharType="end"/>
      </w:r>
      <w:bookmarkEnd w:id="23"/>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w:t>
      </w:r>
      <w:r w:rsidR="00F879DF" w:rsidRPr="005020BC">
        <w:t>lat: -</w:t>
      </w:r>
      <w:r w:rsidRPr="005020BC">
        <w:t xml:space="preserve">2.2; </w:t>
      </w:r>
      <w:r w:rsidR="00F879DF" w:rsidRPr="005020BC">
        <w:t>lon: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4"/>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1BFB38F4" w14:textId="77777777" w:rsidR="00B35C3D" w:rsidRDefault="00B35C3D">
          <w:pPr>
            <w:autoSpaceDE w:val="0"/>
            <w:autoSpaceDN w:val="0"/>
            <w:ind w:hanging="480"/>
            <w:divId w:val="267397973"/>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0FC49AEC" w14:textId="77777777" w:rsidR="00B35C3D" w:rsidRDefault="00B35C3D">
          <w:pPr>
            <w:autoSpaceDE w:val="0"/>
            <w:autoSpaceDN w:val="0"/>
            <w:ind w:hanging="480"/>
            <w:divId w:val="211959628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0477FEA5" w14:textId="77777777" w:rsidR="00B35C3D" w:rsidRDefault="00B35C3D">
          <w:pPr>
            <w:autoSpaceDE w:val="0"/>
            <w:autoSpaceDN w:val="0"/>
            <w:ind w:hanging="480"/>
            <w:divId w:val="1807702294"/>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0A70A82E" w14:textId="77777777" w:rsidR="00B35C3D" w:rsidRDefault="00B35C3D">
          <w:pPr>
            <w:autoSpaceDE w:val="0"/>
            <w:autoSpaceDN w:val="0"/>
            <w:ind w:hanging="480"/>
            <w:divId w:val="1154755351"/>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1EF0B4F2" w14:textId="77777777" w:rsidR="00B35C3D" w:rsidRDefault="00B35C3D">
          <w:pPr>
            <w:autoSpaceDE w:val="0"/>
            <w:autoSpaceDN w:val="0"/>
            <w:ind w:hanging="480"/>
            <w:divId w:val="785857894"/>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135A5F4A" w14:textId="77777777" w:rsidR="00B35C3D" w:rsidRDefault="00B35C3D">
          <w:pPr>
            <w:autoSpaceDE w:val="0"/>
            <w:autoSpaceDN w:val="0"/>
            <w:ind w:hanging="480"/>
            <w:divId w:val="198862130"/>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0D065647" w14:textId="77777777" w:rsidR="00B35C3D" w:rsidRDefault="00B35C3D">
          <w:pPr>
            <w:autoSpaceDE w:val="0"/>
            <w:autoSpaceDN w:val="0"/>
            <w:ind w:hanging="480"/>
            <w:divId w:val="122572252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4728A4B4" w14:textId="77777777" w:rsidR="00B35C3D" w:rsidRDefault="00B35C3D">
          <w:pPr>
            <w:autoSpaceDE w:val="0"/>
            <w:autoSpaceDN w:val="0"/>
            <w:ind w:hanging="480"/>
            <w:divId w:val="325474530"/>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D436F18" w14:textId="77777777" w:rsidR="00B35C3D" w:rsidRDefault="00B35C3D">
          <w:pPr>
            <w:autoSpaceDE w:val="0"/>
            <w:autoSpaceDN w:val="0"/>
            <w:ind w:hanging="480"/>
            <w:divId w:val="158933250"/>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1F09E687" w14:textId="77777777" w:rsidR="00B35C3D" w:rsidRDefault="00B35C3D">
          <w:pPr>
            <w:autoSpaceDE w:val="0"/>
            <w:autoSpaceDN w:val="0"/>
            <w:ind w:hanging="480"/>
            <w:divId w:val="1800954212"/>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9DD97CB" w14:textId="77777777" w:rsidR="00B35C3D" w:rsidRDefault="00B35C3D">
          <w:pPr>
            <w:autoSpaceDE w:val="0"/>
            <w:autoSpaceDN w:val="0"/>
            <w:ind w:hanging="480"/>
            <w:divId w:val="1720321209"/>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25151CEA" w14:textId="77777777" w:rsidR="00B35C3D" w:rsidRDefault="00B35C3D">
          <w:pPr>
            <w:autoSpaceDE w:val="0"/>
            <w:autoSpaceDN w:val="0"/>
            <w:ind w:hanging="480"/>
            <w:divId w:val="1155492225"/>
            <w:rPr>
              <w:rFonts w:eastAsia="Times New Roman"/>
            </w:rPr>
          </w:pPr>
          <w:r>
            <w:rPr>
              <w:rFonts w:eastAsia="Times New Roman"/>
            </w:rPr>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36031280" w14:textId="77777777" w:rsidR="00B35C3D" w:rsidRDefault="00B35C3D">
          <w:pPr>
            <w:autoSpaceDE w:val="0"/>
            <w:autoSpaceDN w:val="0"/>
            <w:ind w:hanging="480"/>
            <w:divId w:val="45791979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2EE99C02" w14:textId="77777777" w:rsidR="00B35C3D" w:rsidRDefault="00B35C3D">
          <w:pPr>
            <w:autoSpaceDE w:val="0"/>
            <w:autoSpaceDN w:val="0"/>
            <w:ind w:hanging="480"/>
            <w:divId w:val="752513013"/>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5312B498" w14:textId="77777777" w:rsidR="00B35C3D" w:rsidRDefault="00B35C3D">
          <w:pPr>
            <w:autoSpaceDE w:val="0"/>
            <w:autoSpaceDN w:val="0"/>
            <w:ind w:hanging="480"/>
            <w:divId w:val="723798520"/>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FA70A15" w14:textId="77777777" w:rsidR="00B35C3D" w:rsidRDefault="00B35C3D">
          <w:pPr>
            <w:autoSpaceDE w:val="0"/>
            <w:autoSpaceDN w:val="0"/>
            <w:ind w:hanging="480"/>
            <w:divId w:val="1298611218"/>
            <w:rPr>
              <w:rFonts w:eastAsia="Times New Roman"/>
            </w:rPr>
          </w:pPr>
          <w:r>
            <w:rPr>
              <w:rFonts w:eastAsia="Times New Roman"/>
            </w:rPr>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163A7976" w14:textId="77777777" w:rsidR="00B35C3D" w:rsidRDefault="00B35C3D">
          <w:pPr>
            <w:autoSpaceDE w:val="0"/>
            <w:autoSpaceDN w:val="0"/>
            <w:ind w:hanging="480"/>
            <w:divId w:val="565258974"/>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5C524F53" w14:textId="77777777" w:rsidR="00B35C3D" w:rsidRDefault="00B35C3D">
          <w:pPr>
            <w:autoSpaceDE w:val="0"/>
            <w:autoSpaceDN w:val="0"/>
            <w:ind w:hanging="480"/>
            <w:divId w:val="379090009"/>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5CBA0A7A" w14:textId="77777777" w:rsidR="00B35C3D" w:rsidRDefault="00B35C3D">
          <w:pPr>
            <w:autoSpaceDE w:val="0"/>
            <w:autoSpaceDN w:val="0"/>
            <w:ind w:hanging="480"/>
            <w:divId w:val="898784187"/>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6830D6AA" w14:textId="77777777" w:rsidR="00B35C3D" w:rsidRDefault="00B35C3D">
          <w:pPr>
            <w:autoSpaceDE w:val="0"/>
            <w:autoSpaceDN w:val="0"/>
            <w:ind w:hanging="480"/>
            <w:divId w:val="745765802"/>
            <w:rPr>
              <w:rFonts w:eastAsia="Times New Roman"/>
            </w:rPr>
          </w:pPr>
          <w:r>
            <w:rPr>
              <w:rFonts w:eastAsia="Times New Roman"/>
            </w:rPr>
            <w:t xml:space="preserve">——, M. Borga, M. C. Llasat, S. Maouche, M. Lang, and M. Diakakis, 2016: Mediterranean extreme floods and flash floods. </w:t>
          </w:r>
          <w:r>
            <w:rPr>
              <w:rFonts w:eastAsia="Times New Roman"/>
              <w:i/>
              <w:iCs/>
            </w:rPr>
            <w:t>The Mediterranean Region under Climate Change. A Scientific Update</w:t>
          </w:r>
          <w:r>
            <w:rPr>
              <w:rFonts w:eastAsia="Times New Roman"/>
            </w:rPr>
            <w:t>, 133–144.</w:t>
          </w:r>
        </w:p>
        <w:p w14:paraId="34A82AA0" w14:textId="77777777" w:rsidR="00B35C3D" w:rsidRDefault="00B35C3D">
          <w:pPr>
            <w:autoSpaceDE w:val="0"/>
            <w:autoSpaceDN w:val="0"/>
            <w:ind w:hanging="480"/>
            <w:divId w:val="1412001042"/>
            <w:rPr>
              <w:rFonts w:eastAsia="Times New Roman"/>
            </w:rPr>
          </w:pPr>
          <w:r>
            <w:rPr>
              <w:rFonts w:eastAsia="Times New Roman"/>
            </w:rPr>
            <w:t xml:space="preserve">Georgakakos, K. P., 2006: Analytical results for operational flash flood guidance. </w:t>
          </w:r>
          <w:r>
            <w:rPr>
              <w:rFonts w:eastAsia="Times New Roman"/>
              <w:i/>
              <w:iCs/>
            </w:rPr>
            <w:t>J Hydrol (Amst)</w:t>
          </w:r>
          <w:r>
            <w:rPr>
              <w:rFonts w:eastAsia="Times New Roman"/>
            </w:rPr>
            <w:t xml:space="preserve">, </w:t>
          </w:r>
          <w:r>
            <w:rPr>
              <w:rFonts w:eastAsia="Times New Roman"/>
              <w:b/>
              <w:bCs/>
            </w:rPr>
            <w:t>317</w:t>
          </w:r>
          <w:r>
            <w:rPr>
              <w:rFonts w:eastAsia="Times New Roman"/>
            </w:rPr>
            <w:t>, 81–103, https://doi.org/10.1016/j.jhydrol.2005.05.009.</w:t>
          </w:r>
        </w:p>
        <w:p w14:paraId="3278010F" w14:textId="77777777" w:rsidR="00B35C3D" w:rsidRDefault="00B35C3D">
          <w:pPr>
            <w:autoSpaceDE w:val="0"/>
            <w:autoSpaceDN w:val="0"/>
            <w:ind w:hanging="480"/>
            <w:divId w:val="1799108144"/>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40CD7A7C" w14:textId="77777777" w:rsidR="00B35C3D" w:rsidRDefault="00B35C3D">
          <w:pPr>
            <w:autoSpaceDE w:val="0"/>
            <w:autoSpaceDN w:val="0"/>
            <w:ind w:hanging="480"/>
            <w:divId w:val="1609772013"/>
            <w:rPr>
              <w:rFonts w:eastAsia="Times New Roman"/>
            </w:rPr>
          </w:pPr>
          <w:r>
            <w:rPr>
              <w:rFonts w:eastAsia="Times New Roman"/>
            </w:rPr>
            <w:t xml:space="preserve">Gneiting, T., and P. Vogel, 2021: Receiver operating characteristic (ROC) curves: equivalences, beta model, and minimum distance estimation. </w:t>
          </w:r>
          <w:r>
            <w:rPr>
              <w:rFonts w:eastAsia="Times New Roman"/>
              <w:i/>
              <w:iCs/>
            </w:rPr>
            <w:t>Mach Learn</w:t>
          </w:r>
          <w:r>
            <w:rPr>
              <w:rFonts w:eastAsia="Times New Roman"/>
            </w:rPr>
            <w:t>, 1–13, https://doi.org/10.1007/s10994-021-06115-2.</w:t>
          </w:r>
        </w:p>
        <w:p w14:paraId="25E0BF50" w14:textId="77777777" w:rsidR="00B35C3D" w:rsidRDefault="00B35C3D">
          <w:pPr>
            <w:autoSpaceDE w:val="0"/>
            <w:autoSpaceDN w:val="0"/>
            <w:ind w:hanging="480"/>
            <w:divId w:val="1201361633"/>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3A1838DA" w14:textId="77777777" w:rsidR="00B35C3D" w:rsidRDefault="00B35C3D">
          <w:pPr>
            <w:autoSpaceDE w:val="0"/>
            <w:autoSpaceDN w:val="0"/>
            <w:ind w:hanging="480"/>
            <w:divId w:val="454249784"/>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4E49E666" w14:textId="77777777" w:rsidR="00B35C3D" w:rsidRDefault="00B35C3D">
          <w:pPr>
            <w:autoSpaceDE w:val="0"/>
            <w:autoSpaceDN w:val="0"/>
            <w:ind w:hanging="480"/>
            <w:divId w:val="1931621939"/>
            <w:rPr>
              <w:rFonts w:eastAsia="Times New Roman"/>
            </w:rPr>
          </w:pPr>
          <w:r>
            <w:rPr>
              <w:rFonts w:eastAsia="Times New Roman"/>
            </w:rPr>
            <w:t xml:space="preserve">Haiden, T., M. Jannousek,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0418C3C8" w14:textId="77777777" w:rsidR="00B35C3D" w:rsidRDefault="00B35C3D">
          <w:pPr>
            <w:autoSpaceDE w:val="0"/>
            <w:autoSpaceDN w:val="0"/>
            <w:ind w:hanging="480"/>
            <w:divId w:val="1304967498"/>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51B7246" w14:textId="77777777" w:rsidR="00B35C3D" w:rsidRDefault="00B35C3D">
          <w:pPr>
            <w:autoSpaceDE w:val="0"/>
            <w:autoSpaceDN w:val="0"/>
            <w:ind w:hanging="480"/>
            <w:divId w:val="17476036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48FBBE1F" w14:textId="77777777" w:rsidR="00B35C3D" w:rsidRDefault="00B35C3D">
          <w:pPr>
            <w:autoSpaceDE w:val="0"/>
            <w:autoSpaceDN w:val="0"/>
            <w:ind w:hanging="480"/>
            <w:divId w:val="147090971"/>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7CB98B2B" w14:textId="77777777" w:rsidR="00B35C3D" w:rsidRDefault="00B35C3D">
          <w:pPr>
            <w:autoSpaceDE w:val="0"/>
            <w:autoSpaceDN w:val="0"/>
            <w:ind w:hanging="480"/>
            <w:divId w:val="547492143"/>
            <w:rPr>
              <w:rFonts w:eastAsia="Times New Roman"/>
            </w:rPr>
          </w:pPr>
          <w:r>
            <w:rPr>
              <w:rFonts w:eastAsia="Times New Roman"/>
            </w:rPr>
            <w:t xml:space="preserve">Hewson, T. D., and F. M. Pillosu, 2021: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751CDDA4" w14:textId="77777777" w:rsidR="00B35C3D" w:rsidRDefault="00B35C3D">
          <w:pPr>
            <w:autoSpaceDE w:val="0"/>
            <w:autoSpaceDN w:val="0"/>
            <w:ind w:hanging="480"/>
            <w:divId w:val="985430678"/>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6F6FC181" w14:textId="77777777" w:rsidR="00B35C3D" w:rsidRDefault="00B35C3D">
          <w:pPr>
            <w:autoSpaceDE w:val="0"/>
            <w:autoSpaceDN w:val="0"/>
            <w:ind w:hanging="480"/>
            <w:divId w:val="1806115978"/>
            <w:rPr>
              <w:rFonts w:eastAsia="Times New Roman"/>
            </w:rPr>
          </w:pPr>
          <w:r>
            <w:rPr>
              <w:rFonts w:eastAsia="Times New Roman"/>
            </w:rPr>
            <w:lastRenderedPageBreak/>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D5F657B" w14:textId="77777777" w:rsidR="00B35C3D" w:rsidRDefault="00B35C3D">
          <w:pPr>
            <w:autoSpaceDE w:val="0"/>
            <w:autoSpaceDN w:val="0"/>
            <w:ind w:hanging="480"/>
            <w:divId w:val="1485969482"/>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3FC4DDA6" w14:textId="77777777" w:rsidR="00B35C3D" w:rsidRDefault="00B35C3D">
          <w:pPr>
            <w:autoSpaceDE w:val="0"/>
            <w:autoSpaceDN w:val="0"/>
            <w:ind w:hanging="480"/>
            <w:divId w:val="1381250343"/>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7E780B75" w14:textId="77777777" w:rsidR="00B35C3D" w:rsidRPr="00B35C3D" w:rsidRDefault="00B35C3D">
          <w:pPr>
            <w:autoSpaceDE w:val="0"/>
            <w:autoSpaceDN w:val="0"/>
            <w:ind w:hanging="480"/>
            <w:divId w:val="851450710"/>
            <w:rPr>
              <w:rFonts w:eastAsia="Times New Roman"/>
              <w:lang w:val="nl-NL"/>
            </w:rPr>
          </w:pPr>
          <w:r>
            <w:rPr>
              <w:rFonts w:eastAsia="Times New Roman"/>
            </w:rPr>
            <w:t xml:space="preserve">Javelle, P., C. Fouchier, P. Arnaud, and J. Lavabre, 2010: Flash flood warning at ungauged locations using radar rainfall and antecedent soil moisture estimations. </w:t>
          </w:r>
          <w:r w:rsidRPr="00B35C3D">
            <w:rPr>
              <w:rFonts w:eastAsia="Times New Roman"/>
              <w:i/>
              <w:iCs/>
              <w:lang w:val="nl-NL"/>
            </w:rPr>
            <w:t>J Hydrol (Amst)</w:t>
          </w:r>
          <w:r w:rsidRPr="00B35C3D">
            <w:rPr>
              <w:rFonts w:eastAsia="Times New Roman"/>
              <w:lang w:val="nl-NL"/>
            </w:rPr>
            <w:t xml:space="preserve">, </w:t>
          </w:r>
          <w:r w:rsidRPr="00B35C3D">
            <w:rPr>
              <w:rFonts w:eastAsia="Times New Roman"/>
              <w:b/>
              <w:bCs/>
              <w:lang w:val="nl-NL"/>
            </w:rPr>
            <w:t>394</w:t>
          </w:r>
          <w:r w:rsidRPr="00B35C3D">
            <w:rPr>
              <w:rFonts w:eastAsia="Times New Roman"/>
              <w:lang w:val="nl-NL"/>
            </w:rPr>
            <w:t>, 267–274, https://doi.org/https://doi.org/10.1016/j.jhydrol.2010.03.032.</w:t>
          </w:r>
        </w:p>
        <w:p w14:paraId="5E5C85C2" w14:textId="77777777" w:rsidR="00B35C3D" w:rsidRDefault="00B35C3D">
          <w:pPr>
            <w:autoSpaceDE w:val="0"/>
            <w:autoSpaceDN w:val="0"/>
            <w:ind w:hanging="480"/>
            <w:divId w:val="874076738"/>
            <w:rPr>
              <w:rFonts w:eastAsia="Times New Roman"/>
            </w:rPr>
          </w:pPr>
          <w:r>
            <w:rPr>
              <w:rFonts w:eastAsia="Times New Roman"/>
            </w:rPr>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1E843FDE" w14:textId="77777777" w:rsidR="00B35C3D" w:rsidRDefault="00B35C3D">
          <w:pPr>
            <w:autoSpaceDE w:val="0"/>
            <w:autoSpaceDN w:val="0"/>
            <w:ind w:hanging="480"/>
            <w:divId w:val="994528985"/>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5292D9B3" w14:textId="77777777" w:rsidR="00B35C3D" w:rsidRDefault="00B35C3D">
          <w:pPr>
            <w:autoSpaceDE w:val="0"/>
            <w:autoSpaceDN w:val="0"/>
            <w:ind w:hanging="480"/>
            <w:divId w:val="2052530422"/>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66B68EC1" w14:textId="77777777" w:rsidR="00B35C3D" w:rsidRDefault="00B35C3D">
          <w:pPr>
            <w:autoSpaceDE w:val="0"/>
            <w:autoSpaceDN w:val="0"/>
            <w:ind w:hanging="480"/>
            <w:divId w:val="473328054"/>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048F5D15" w14:textId="77777777" w:rsidR="00B35C3D" w:rsidRDefault="00B35C3D">
          <w:pPr>
            <w:autoSpaceDE w:val="0"/>
            <w:autoSpaceDN w:val="0"/>
            <w:ind w:hanging="480"/>
            <w:divId w:val="537552932"/>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0AF28F60" w14:textId="77777777" w:rsidR="00B35C3D" w:rsidRDefault="00B35C3D">
          <w:pPr>
            <w:autoSpaceDE w:val="0"/>
            <w:autoSpaceDN w:val="0"/>
            <w:ind w:hanging="480"/>
            <w:divId w:val="156448528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167317D1" w14:textId="77777777" w:rsidR="00B35C3D" w:rsidRDefault="00B35C3D">
          <w:pPr>
            <w:autoSpaceDE w:val="0"/>
            <w:autoSpaceDN w:val="0"/>
            <w:ind w:hanging="480"/>
            <w:divId w:val="1363171666"/>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58655A68" w14:textId="77777777" w:rsidR="00B35C3D" w:rsidRDefault="00B35C3D">
          <w:pPr>
            <w:autoSpaceDE w:val="0"/>
            <w:autoSpaceDN w:val="0"/>
            <w:ind w:hanging="480"/>
            <w:divId w:val="1302419109"/>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434A2B70" w14:textId="77777777" w:rsidR="00B35C3D" w:rsidRDefault="00B35C3D">
          <w:pPr>
            <w:autoSpaceDE w:val="0"/>
            <w:autoSpaceDN w:val="0"/>
            <w:ind w:hanging="480"/>
            <w:divId w:val="116683074"/>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0F71317F" w14:textId="77777777" w:rsidR="00B35C3D" w:rsidRDefault="00B35C3D">
          <w:pPr>
            <w:autoSpaceDE w:val="0"/>
            <w:autoSpaceDN w:val="0"/>
            <w:ind w:hanging="480"/>
            <w:divId w:val="407775735"/>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04848565" w14:textId="77777777" w:rsidR="00B35C3D" w:rsidRDefault="00B35C3D">
          <w:pPr>
            <w:autoSpaceDE w:val="0"/>
            <w:autoSpaceDN w:val="0"/>
            <w:ind w:hanging="480"/>
            <w:divId w:val="111242150"/>
            <w:rPr>
              <w:rFonts w:eastAsia="Times New Roman"/>
            </w:rPr>
          </w:pPr>
          <w:r>
            <w:rPr>
              <w:rFonts w:eastAsia="Times New Roman"/>
            </w:rPr>
            <w:lastRenderedPageBreak/>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AFE2644" w14:textId="77777777" w:rsidR="00B35C3D" w:rsidRDefault="00B35C3D">
          <w:pPr>
            <w:autoSpaceDE w:val="0"/>
            <w:autoSpaceDN w:val="0"/>
            <w:ind w:hanging="480"/>
            <w:divId w:val="1768381317"/>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30EEFD9" w14:textId="77777777" w:rsidR="00B35C3D" w:rsidRDefault="00B35C3D">
          <w:pPr>
            <w:autoSpaceDE w:val="0"/>
            <w:autoSpaceDN w:val="0"/>
            <w:ind w:hanging="480"/>
            <w:divId w:val="390810310"/>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5F141619" w14:textId="77777777" w:rsidR="00B35C3D" w:rsidRDefault="00B35C3D">
          <w:pPr>
            <w:autoSpaceDE w:val="0"/>
            <w:autoSpaceDN w:val="0"/>
            <w:ind w:hanging="480"/>
            <w:divId w:val="578365252"/>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J Hydrol (Amst)</w:t>
          </w:r>
          <w:r>
            <w:rPr>
              <w:rFonts w:eastAsia="Times New Roman"/>
            </w:rPr>
            <w:t xml:space="preserve">, </w:t>
          </w:r>
          <w:r>
            <w:rPr>
              <w:rFonts w:eastAsia="Times New Roman"/>
              <w:b/>
              <w:bCs/>
            </w:rPr>
            <w:t>573</w:t>
          </w:r>
          <w:r>
            <w:rPr>
              <w:rFonts w:eastAsia="Times New Roman"/>
            </w:rPr>
            <w:t>, 768–777, https://doi.org/10.1016/j.jhydrol.2019.03.093.</w:t>
          </w:r>
        </w:p>
        <w:p w14:paraId="20A094C0" w14:textId="77777777" w:rsidR="00B35C3D" w:rsidRDefault="00B35C3D">
          <w:pPr>
            <w:autoSpaceDE w:val="0"/>
            <w:autoSpaceDN w:val="0"/>
            <w:ind w:hanging="480"/>
            <w:divId w:val="1840845006"/>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4B775128" w14:textId="77777777" w:rsidR="00B35C3D" w:rsidRDefault="00B35C3D">
          <w:pPr>
            <w:autoSpaceDE w:val="0"/>
            <w:autoSpaceDN w:val="0"/>
            <w:ind w:hanging="480"/>
            <w:divId w:val="1007752911"/>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3B714958" w14:textId="77777777" w:rsidR="00B35C3D" w:rsidRDefault="00B35C3D">
          <w:pPr>
            <w:autoSpaceDE w:val="0"/>
            <w:autoSpaceDN w:val="0"/>
            <w:ind w:hanging="480"/>
            <w:divId w:val="78596716"/>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4177855" w14:textId="77777777" w:rsidR="00B35C3D" w:rsidRDefault="00B35C3D">
          <w:pPr>
            <w:autoSpaceDE w:val="0"/>
            <w:autoSpaceDN w:val="0"/>
            <w:ind w:hanging="480"/>
            <w:divId w:val="531529364"/>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137013AC" w14:textId="77777777" w:rsidR="00B35C3D" w:rsidRDefault="00B35C3D">
          <w:pPr>
            <w:autoSpaceDE w:val="0"/>
            <w:autoSpaceDN w:val="0"/>
            <w:ind w:hanging="480"/>
            <w:divId w:val="281153545"/>
            <w:rPr>
              <w:rFonts w:eastAsia="Times New Roman"/>
            </w:rPr>
          </w:pPr>
          <w:r>
            <w:rPr>
              <w:rFonts w:eastAsia="Times New Roman"/>
            </w:rPr>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4DAF6934" w14:textId="77777777" w:rsidR="00B35C3D" w:rsidRDefault="00B35C3D">
          <w:pPr>
            <w:autoSpaceDE w:val="0"/>
            <w:autoSpaceDN w:val="0"/>
            <w:ind w:hanging="480"/>
            <w:divId w:val="1120958178"/>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5D63C0D0" w14:textId="77777777" w:rsidR="00B35C3D" w:rsidRDefault="00B35C3D">
          <w:pPr>
            <w:autoSpaceDE w:val="0"/>
            <w:autoSpaceDN w:val="0"/>
            <w:ind w:hanging="480"/>
            <w:divId w:val="1803427030"/>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56E8CBFE" w14:textId="77777777" w:rsidR="00B35C3D" w:rsidRDefault="00B35C3D">
          <w:pPr>
            <w:autoSpaceDE w:val="0"/>
            <w:autoSpaceDN w:val="0"/>
            <w:ind w:hanging="480"/>
            <w:divId w:val="1042634141"/>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3BE6C6B6" w14:textId="77777777" w:rsidR="00B35C3D" w:rsidRDefault="00B35C3D">
          <w:pPr>
            <w:autoSpaceDE w:val="0"/>
            <w:autoSpaceDN w:val="0"/>
            <w:ind w:hanging="480"/>
            <w:divId w:val="53622561"/>
            <w:rPr>
              <w:rFonts w:eastAsia="Times New Roman"/>
            </w:rPr>
          </w:pPr>
          <w:r>
            <w:rPr>
              <w:rFonts w:eastAsia="Times New Roman"/>
            </w:rPr>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1F61FC20" w14:textId="77777777" w:rsidR="00B35C3D" w:rsidRDefault="00B35C3D">
          <w:pPr>
            <w:autoSpaceDE w:val="0"/>
            <w:autoSpaceDN w:val="0"/>
            <w:ind w:hanging="480"/>
            <w:divId w:val="278925051"/>
            <w:rPr>
              <w:rFonts w:eastAsia="Times New Roman"/>
            </w:rPr>
          </w:pPr>
          <w:r>
            <w:rPr>
              <w:rFonts w:eastAsia="Times New Roman"/>
            </w:rPr>
            <w:t xml:space="preserve">Schroeder, A. J., and Coauthors, 2016: The development of a flash flood severity index. </w:t>
          </w:r>
          <w:r>
            <w:rPr>
              <w:rFonts w:eastAsia="Times New Roman"/>
              <w:i/>
              <w:iCs/>
            </w:rPr>
            <w:t>J Hydrol (Amst)</w:t>
          </w:r>
          <w:r>
            <w:rPr>
              <w:rFonts w:eastAsia="Times New Roman"/>
            </w:rPr>
            <w:t xml:space="preserve">, </w:t>
          </w:r>
          <w:r>
            <w:rPr>
              <w:rFonts w:eastAsia="Times New Roman"/>
              <w:b/>
              <w:bCs/>
            </w:rPr>
            <w:t>541</w:t>
          </w:r>
          <w:r>
            <w:rPr>
              <w:rFonts w:eastAsia="Times New Roman"/>
            </w:rPr>
            <w:t>, 523–532, https://doi.org/10.1016/j.jhydrol.2016.04.005.</w:t>
          </w:r>
        </w:p>
        <w:p w14:paraId="0D122075" w14:textId="77777777" w:rsidR="00B35C3D" w:rsidRDefault="00B35C3D">
          <w:pPr>
            <w:autoSpaceDE w:val="0"/>
            <w:autoSpaceDN w:val="0"/>
            <w:ind w:hanging="480"/>
            <w:divId w:val="1366712760"/>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0B73F143" w14:textId="77777777" w:rsidR="00B35C3D" w:rsidRDefault="00B35C3D">
          <w:pPr>
            <w:autoSpaceDE w:val="0"/>
            <w:autoSpaceDN w:val="0"/>
            <w:ind w:hanging="480"/>
            <w:divId w:val="1722629892"/>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79FB5920" w14:textId="77777777" w:rsidR="00B35C3D" w:rsidRDefault="00B35C3D">
          <w:pPr>
            <w:autoSpaceDE w:val="0"/>
            <w:autoSpaceDN w:val="0"/>
            <w:ind w:hanging="480"/>
            <w:divId w:val="692191313"/>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3A970CE6" w14:textId="77777777" w:rsidR="00B35C3D" w:rsidRDefault="00B35C3D">
          <w:pPr>
            <w:autoSpaceDE w:val="0"/>
            <w:autoSpaceDN w:val="0"/>
            <w:ind w:hanging="480"/>
            <w:divId w:val="447360947"/>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4FD6992A" w14:textId="77777777" w:rsidR="00B35C3D" w:rsidRDefault="00B35C3D">
          <w:pPr>
            <w:autoSpaceDE w:val="0"/>
            <w:autoSpaceDN w:val="0"/>
            <w:ind w:hanging="480"/>
            <w:divId w:val="2051761161"/>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76BEB047" w14:textId="77777777" w:rsidR="00B35C3D" w:rsidRDefault="00B35C3D">
          <w:pPr>
            <w:autoSpaceDE w:val="0"/>
            <w:autoSpaceDN w:val="0"/>
            <w:ind w:hanging="480"/>
            <w:divId w:val="1358312705"/>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0C7D93B3" w14:textId="77777777" w:rsidR="00B35C3D" w:rsidRDefault="00B35C3D">
          <w:pPr>
            <w:autoSpaceDE w:val="0"/>
            <w:autoSpaceDN w:val="0"/>
            <w:ind w:hanging="480"/>
            <w:divId w:val="199826259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4897EFE7" w14:textId="77777777" w:rsidR="00B35C3D" w:rsidRDefault="00B35C3D">
          <w:pPr>
            <w:autoSpaceDE w:val="0"/>
            <w:autoSpaceDN w:val="0"/>
            <w:ind w:hanging="480"/>
            <w:divId w:val="1156723904"/>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07DB3B67" w14:textId="77777777" w:rsidR="00B35C3D" w:rsidRDefault="00B35C3D">
          <w:pPr>
            <w:autoSpaceDE w:val="0"/>
            <w:autoSpaceDN w:val="0"/>
            <w:ind w:hanging="480"/>
            <w:divId w:val="1189106787"/>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008280AA" w14:textId="77777777" w:rsidR="00B35C3D" w:rsidRDefault="00B35C3D">
          <w:pPr>
            <w:autoSpaceDE w:val="0"/>
            <w:autoSpaceDN w:val="0"/>
            <w:ind w:hanging="480"/>
            <w:divId w:val="1803308134"/>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298EAD9C" w14:textId="77777777" w:rsidR="00B35C3D" w:rsidRDefault="00B35C3D">
          <w:pPr>
            <w:autoSpaceDE w:val="0"/>
            <w:autoSpaceDN w:val="0"/>
            <w:ind w:hanging="480"/>
            <w:divId w:val="184176360"/>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61A707D2" w14:textId="77777777" w:rsidR="00B35C3D" w:rsidRDefault="00B35C3D">
          <w:pPr>
            <w:autoSpaceDE w:val="0"/>
            <w:autoSpaceDN w:val="0"/>
            <w:ind w:hanging="480"/>
            <w:divId w:val="1185291508"/>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5FE3F9F0" w14:textId="77777777" w:rsidR="00B35C3D" w:rsidRDefault="00B35C3D">
          <w:pPr>
            <w:autoSpaceDE w:val="0"/>
            <w:autoSpaceDN w:val="0"/>
            <w:ind w:hanging="480"/>
            <w:divId w:val="1602569345"/>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47F84AE6" w14:textId="77777777" w:rsidR="00B35C3D" w:rsidRDefault="00B35C3D">
          <w:pPr>
            <w:autoSpaceDE w:val="0"/>
            <w:autoSpaceDN w:val="0"/>
            <w:ind w:hanging="480"/>
            <w:divId w:val="726490129"/>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1B5E23D0" w14:textId="77777777" w:rsidR="00B35C3D" w:rsidRDefault="00B35C3D">
          <w:pPr>
            <w:autoSpaceDE w:val="0"/>
            <w:autoSpaceDN w:val="0"/>
            <w:ind w:hanging="480"/>
            <w:divId w:val="595405421"/>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05909644" w14:textId="77777777" w:rsidR="00B35C3D" w:rsidRDefault="00B35C3D">
          <w:pPr>
            <w:autoSpaceDE w:val="0"/>
            <w:autoSpaceDN w:val="0"/>
            <w:ind w:hanging="480"/>
            <w:divId w:val="522323005"/>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16E16EEB" w14:textId="77777777" w:rsidR="00B35C3D" w:rsidRDefault="00B35C3D">
          <w:pPr>
            <w:autoSpaceDE w:val="0"/>
            <w:autoSpaceDN w:val="0"/>
            <w:ind w:hanging="480"/>
            <w:divId w:val="417092242"/>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6168FA65" w14:textId="77777777" w:rsidR="00B35C3D" w:rsidRDefault="00B35C3D">
          <w:pPr>
            <w:autoSpaceDE w:val="0"/>
            <w:autoSpaceDN w:val="0"/>
            <w:ind w:hanging="480"/>
            <w:divId w:val="1069965831"/>
            <w:rPr>
              <w:rFonts w:eastAsia="Times New Roman"/>
            </w:rPr>
          </w:pPr>
          <w:r>
            <w:rPr>
              <w:rFonts w:eastAsia="Times New Roman"/>
            </w:rPr>
            <w:t xml:space="preserve">Zhang, J., and Coauthors, 2011: National mosaic and multi-sensor QPE (NMQ) system description, results, and future plans. </w:t>
          </w:r>
          <w:r>
            <w:rPr>
              <w:rFonts w:eastAsia="Times New Roman"/>
              <w:i/>
              <w:iCs/>
            </w:rPr>
            <w:t>Bull Am Meteorol Soc</w:t>
          </w:r>
          <w:r>
            <w:rPr>
              <w:rFonts w:eastAsia="Times New Roman"/>
            </w:rPr>
            <w:t xml:space="preserve">, </w:t>
          </w:r>
          <w:r>
            <w:rPr>
              <w:rFonts w:eastAsia="Times New Roman"/>
              <w:b/>
              <w:bCs/>
            </w:rPr>
            <w:t>92</w:t>
          </w:r>
          <w:r>
            <w:rPr>
              <w:rFonts w:eastAsia="Times New Roman"/>
            </w:rPr>
            <w:t>, 1321–1338, https://doi.org/10.1175/2011BAMS-D-11-00047.1.</w:t>
          </w:r>
        </w:p>
        <w:p w14:paraId="752F7708" w14:textId="135AEA68" w:rsidR="00D17ED6" w:rsidRPr="00D17ED6" w:rsidRDefault="00B35C3D" w:rsidP="00D17ED6">
          <w:pPr>
            <w:ind w:firstLine="0"/>
          </w:pPr>
          <w:r>
            <w:rPr>
              <w:rFonts w:eastAsia="Times New Roman"/>
            </w:rPr>
            <w:t> </w:t>
          </w:r>
        </w:p>
      </w:sdtContent>
    </w:sdt>
    <w:sectPr w:rsidR="00D17ED6" w:rsidRPr="00D17ED6">
      <w:headerReference w:type="default" r:id="rId25"/>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B67E9" w14:textId="77777777" w:rsidR="008F4F84" w:rsidRDefault="008F4F84">
      <w:pPr>
        <w:spacing w:before="0" w:line="240" w:lineRule="auto"/>
      </w:pPr>
      <w:r>
        <w:separator/>
      </w:r>
    </w:p>
  </w:endnote>
  <w:endnote w:type="continuationSeparator" w:id="0">
    <w:p w14:paraId="417F5B9A" w14:textId="77777777" w:rsidR="008F4F84" w:rsidRDefault="008F4F84">
      <w:pPr>
        <w:spacing w:before="0" w:line="240" w:lineRule="auto"/>
      </w:pPr>
      <w:r>
        <w:continuationSeparator/>
      </w:r>
    </w:p>
  </w:endnote>
  <w:endnote w:type="continuationNotice" w:id="1">
    <w:p w14:paraId="2556F3E6" w14:textId="77777777" w:rsidR="008F4F84" w:rsidRDefault="008F4F8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9C648" w14:textId="77777777" w:rsidR="008F4F84" w:rsidRDefault="008F4F84">
      <w:pPr>
        <w:spacing w:before="0" w:line="240" w:lineRule="auto"/>
      </w:pPr>
      <w:r>
        <w:separator/>
      </w:r>
    </w:p>
  </w:footnote>
  <w:footnote w:type="continuationSeparator" w:id="0">
    <w:p w14:paraId="2F7D5C2A" w14:textId="77777777" w:rsidR="008F4F84" w:rsidRDefault="008F4F84">
      <w:pPr>
        <w:spacing w:before="0" w:line="240" w:lineRule="auto"/>
      </w:pPr>
      <w:r>
        <w:continuationSeparator/>
      </w:r>
    </w:p>
  </w:footnote>
  <w:footnote w:type="continuationNotice" w:id="1">
    <w:p w14:paraId="4107B2D6" w14:textId="77777777" w:rsidR="008F4F84" w:rsidRDefault="008F4F84">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4307F1">
            <w:fldChar w:fldCharType="begin"/>
          </w:r>
          <w:r w:rsidR="004307F1">
            <w:instrText>NUMPAGES  \* Arabic  \* MERGEFORMAT</w:instrText>
          </w:r>
          <w:r w:rsidR="004307F1">
            <w:fldChar w:fldCharType="separate"/>
          </w:r>
          <w:r w:rsidRPr="00BC0529">
            <w:rPr>
              <w:noProof/>
            </w:rPr>
            <w:t>2</w:t>
          </w:r>
          <w:r w:rsidR="004307F1">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4307F1">
            <w:fldChar w:fldCharType="begin"/>
          </w:r>
          <w:r w:rsidR="004307F1">
            <w:instrText>NUMPAGES  \* Arabic  \* MERGEFORMAT</w:instrText>
          </w:r>
          <w:r w:rsidR="004307F1">
            <w:fldChar w:fldCharType="separate"/>
          </w:r>
          <w:r w:rsidRPr="00BC0529">
            <w:rPr>
              <w:noProof/>
            </w:rPr>
            <w:t>2</w:t>
          </w:r>
          <w:r w:rsidR="004307F1">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4307F1">
            <w:fldChar w:fldCharType="begin"/>
          </w:r>
          <w:r w:rsidR="004307F1">
            <w:instrText>NUMPAGES  \* Arabic  \* MERGEFORMAT</w:instrText>
          </w:r>
          <w:r w:rsidR="004307F1">
            <w:fldChar w:fldCharType="separate"/>
          </w:r>
          <w:r w:rsidRPr="00BC0529">
            <w:rPr>
              <w:noProof/>
            </w:rPr>
            <w:t>2</w:t>
          </w:r>
          <w:r w:rsidR="004307F1">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334"/>
    <w:rsid w:val="0018039F"/>
    <w:rsid w:val="00180E7E"/>
    <w:rsid w:val="0018176C"/>
    <w:rsid w:val="0018209D"/>
    <w:rsid w:val="001820E7"/>
    <w:rsid w:val="00182967"/>
    <w:rsid w:val="00182C85"/>
    <w:rsid w:val="00182FAE"/>
    <w:rsid w:val="00183799"/>
    <w:rsid w:val="00183FB5"/>
    <w:rsid w:val="00184011"/>
    <w:rsid w:val="0018408C"/>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1405"/>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C95"/>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758"/>
    <w:rsid w:val="00257AC2"/>
    <w:rsid w:val="00257BDD"/>
    <w:rsid w:val="00260418"/>
    <w:rsid w:val="00260BF8"/>
    <w:rsid w:val="00261764"/>
    <w:rsid w:val="0026193C"/>
    <w:rsid w:val="00262057"/>
    <w:rsid w:val="00262180"/>
    <w:rsid w:val="002626D9"/>
    <w:rsid w:val="00262C23"/>
    <w:rsid w:val="00262CA6"/>
    <w:rsid w:val="00262D53"/>
    <w:rsid w:val="0026336C"/>
    <w:rsid w:val="002637E9"/>
    <w:rsid w:val="002639E7"/>
    <w:rsid w:val="00263DED"/>
    <w:rsid w:val="00263DFD"/>
    <w:rsid w:val="00264023"/>
    <w:rsid w:val="00264672"/>
    <w:rsid w:val="002648C0"/>
    <w:rsid w:val="002653C8"/>
    <w:rsid w:val="00265887"/>
    <w:rsid w:val="002658E8"/>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428"/>
    <w:rsid w:val="002A0978"/>
    <w:rsid w:val="002A0E10"/>
    <w:rsid w:val="002A1119"/>
    <w:rsid w:val="002A1469"/>
    <w:rsid w:val="002A18C3"/>
    <w:rsid w:val="002A1BC1"/>
    <w:rsid w:val="002A1DCA"/>
    <w:rsid w:val="002A1EB8"/>
    <w:rsid w:val="002A2179"/>
    <w:rsid w:val="002A2700"/>
    <w:rsid w:val="002A2A33"/>
    <w:rsid w:val="002A2E4D"/>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244D"/>
    <w:rsid w:val="002E245C"/>
    <w:rsid w:val="002E2818"/>
    <w:rsid w:val="002E2823"/>
    <w:rsid w:val="002E2868"/>
    <w:rsid w:val="002E28AA"/>
    <w:rsid w:val="002E2B2C"/>
    <w:rsid w:val="002E2FD7"/>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CB5"/>
    <w:rsid w:val="002F0E12"/>
    <w:rsid w:val="002F0E91"/>
    <w:rsid w:val="002F1814"/>
    <w:rsid w:val="002F193D"/>
    <w:rsid w:val="002F1CAA"/>
    <w:rsid w:val="002F1F5F"/>
    <w:rsid w:val="002F1F9D"/>
    <w:rsid w:val="002F2162"/>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C99"/>
    <w:rsid w:val="00335F59"/>
    <w:rsid w:val="00335F7C"/>
    <w:rsid w:val="00336538"/>
    <w:rsid w:val="00336621"/>
    <w:rsid w:val="00336A01"/>
    <w:rsid w:val="00336B6A"/>
    <w:rsid w:val="00336D3C"/>
    <w:rsid w:val="0033740D"/>
    <w:rsid w:val="00340193"/>
    <w:rsid w:val="0034020D"/>
    <w:rsid w:val="003403FD"/>
    <w:rsid w:val="00340422"/>
    <w:rsid w:val="003404E5"/>
    <w:rsid w:val="00340A0A"/>
    <w:rsid w:val="00340D4E"/>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713"/>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4E15"/>
    <w:rsid w:val="003B52E2"/>
    <w:rsid w:val="003B5405"/>
    <w:rsid w:val="003B5A3C"/>
    <w:rsid w:val="003B5B0F"/>
    <w:rsid w:val="003B5F2E"/>
    <w:rsid w:val="003B64DB"/>
    <w:rsid w:val="003B696F"/>
    <w:rsid w:val="003B6C72"/>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F46"/>
    <w:rsid w:val="0048628E"/>
    <w:rsid w:val="00486462"/>
    <w:rsid w:val="00486BB0"/>
    <w:rsid w:val="00486CF5"/>
    <w:rsid w:val="00487109"/>
    <w:rsid w:val="00487B6E"/>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70B"/>
    <w:rsid w:val="00494621"/>
    <w:rsid w:val="0049491B"/>
    <w:rsid w:val="0049504B"/>
    <w:rsid w:val="004953B2"/>
    <w:rsid w:val="00495484"/>
    <w:rsid w:val="00495AE8"/>
    <w:rsid w:val="00495AEE"/>
    <w:rsid w:val="00495F1B"/>
    <w:rsid w:val="004961CD"/>
    <w:rsid w:val="0049658D"/>
    <w:rsid w:val="004966C3"/>
    <w:rsid w:val="0049675C"/>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F0E"/>
    <w:rsid w:val="004F73CF"/>
    <w:rsid w:val="004F752A"/>
    <w:rsid w:val="004F7EA0"/>
    <w:rsid w:val="00500102"/>
    <w:rsid w:val="0050030E"/>
    <w:rsid w:val="00500393"/>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E2"/>
    <w:rsid w:val="00530F46"/>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E03"/>
    <w:rsid w:val="005A3EDD"/>
    <w:rsid w:val="005A42AD"/>
    <w:rsid w:val="005A4B81"/>
    <w:rsid w:val="005A4BA3"/>
    <w:rsid w:val="005A5290"/>
    <w:rsid w:val="005A56C9"/>
    <w:rsid w:val="005A5CE5"/>
    <w:rsid w:val="005A6845"/>
    <w:rsid w:val="005A6F06"/>
    <w:rsid w:val="005A706F"/>
    <w:rsid w:val="005A746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3F"/>
    <w:rsid w:val="005F399F"/>
    <w:rsid w:val="005F3A4C"/>
    <w:rsid w:val="005F3A66"/>
    <w:rsid w:val="005F3CDE"/>
    <w:rsid w:val="005F3FE0"/>
    <w:rsid w:val="005F4353"/>
    <w:rsid w:val="005F4939"/>
    <w:rsid w:val="005F49DC"/>
    <w:rsid w:val="005F4E67"/>
    <w:rsid w:val="005F5204"/>
    <w:rsid w:val="005F532A"/>
    <w:rsid w:val="005F5376"/>
    <w:rsid w:val="005F55B4"/>
    <w:rsid w:val="005F5DFE"/>
    <w:rsid w:val="005F62EA"/>
    <w:rsid w:val="005F65A3"/>
    <w:rsid w:val="005F6F7B"/>
    <w:rsid w:val="005F792C"/>
    <w:rsid w:val="005F7F2C"/>
    <w:rsid w:val="0060006B"/>
    <w:rsid w:val="006004A0"/>
    <w:rsid w:val="006004EA"/>
    <w:rsid w:val="00600FF5"/>
    <w:rsid w:val="0060134D"/>
    <w:rsid w:val="00601AD8"/>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3"/>
    <w:rsid w:val="006074F9"/>
    <w:rsid w:val="00607602"/>
    <w:rsid w:val="00607797"/>
    <w:rsid w:val="00607A58"/>
    <w:rsid w:val="00607E3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D7"/>
    <w:rsid w:val="00614898"/>
    <w:rsid w:val="00614AC0"/>
    <w:rsid w:val="00614C20"/>
    <w:rsid w:val="00614C23"/>
    <w:rsid w:val="00614D4E"/>
    <w:rsid w:val="00614D67"/>
    <w:rsid w:val="00614E11"/>
    <w:rsid w:val="006154D9"/>
    <w:rsid w:val="006157EA"/>
    <w:rsid w:val="0061592E"/>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6683"/>
    <w:rsid w:val="0067672D"/>
    <w:rsid w:val="00676962"/>
    <w:rsid w:val="00676ABD"/>
    <w:rsid w:val="00676D51"/>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D50"/>
    <w:rsid w:val="00683E6F"/>
    <w:rsid w:val="00683F8C"/>
    <w:rsid w:val="006842B7"/>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B4F"/>
    <w:rsid w:val="006B3CF6"/>
    <w:rsid w:val="006B47D8"/>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AAA"/>
    <w:rsid w:val="00756A69"/>
    <w:rsid w:val="00756AB4"/>
    <w:rsid w:val="00756B37"/>
    <w:rsid w:val="007579E6"/>
    <w:rsid w:val="00757A28"/>
    <w:rsid w:val="00757C2C"/>
    <w:rsid w:val="00760275"/>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710"/>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4DC"/>
    <w:rsid w:val="007F25BD"/>
    <w:rsid w:val="007F2A63"/>
    <w:rsid w:val="007F2E82"/>
    <w:rsid w:val="007F2E9B"/>
    <w:rsid w:val="007F31E3"/>
    <w:rsid w:val="007F321C"/>
    <w:rsid w:val="007F388F"/>
    <w:rsid w:val="007F39BF"/>
    <w:rsid w:val="007F43C2"/>
    <w:rsid w:val="007F44A2"/>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78E"/>
    <w:rsid w:val="008448F8"/>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C"/>
    <w:rsid w:val="008D0553"/>
    <w:rsid w:val="008D058A"/>
    <w:rsid w:val="008D072C"/>
    <w:rsid w:val="008D0D7D"/>
    <w:rsid w:val="008D0E4A"/>
    <w:rsid w:val="008D1850"/>
    <w:rsid w:val="008D1BC0"/>
    <w:rsid w:val="008D1D36"/>
    <w:rsid w:val="008D202B"/>
    <w:rsid w:val="008D2324"/>
    <w:rsid w:val="008D25C0"/>
    <w:rsid w:val="008D28E1"/>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1365"/>
    <w:rsid w:val="0095156D"/>
    <w:rsid w:val="009518A8"/>
    <w:rsid w:val="00951D7D"/>
    <w:rsid w:val="00952446"/>
    <w:rsid w:val="009524E9"/>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A1"/>
    <w:rsid w:val="00956AA1"/>
    <w:rsid w:val="00956AAD"/>
    <w:rsid w:val="00956E46"/>
    <w:rsid w:val="00956FAB"/>
    <w:rsid w:val="00957024"/>
    <w:rsid w:val="00957468"/>
    <w:rsid w:val="00957767"/>
    <w:rsid w:val="00960144"/>
    <w:rsid w:val="009605CD"/>
    <w:rsid w:val="0096084F"/>
    <w:rsid w:val="00960BD3"/>
    <w:rsid w:val="00961280"/>
    <w:rsid w:val="009614BC"/>
    <w:rsid w:val="0096167F"/>
    <w:rsid w:val="009618C6"/>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4E3"/>
    <w:rsid w:val="009774FC"/>
    <w:rsid w:val="009779AD"/>
    <w:rsid w:val="00980435"/>
    <w:rsid w:val="0098047D"/>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76EC"/>
    <w:rsid w:val="009C7D50"/>
    <w:rsid w:val="009D0286"/>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7F04"/>
    <w:rsid w:val="009F04A8"/>
    <w:rsid w:val="009F05D7"/>
    <w:rsid w:val="009F098E"/>
    <w:rsid w:val="009F10D7"/>
    <w:rsid w:val="009F1B9A"/>
    <w:rsid w:val="009F1E1D"/>
    <w:rsid w:val="009F2272"/>
    <w:rsid w:val="009F2B8D"/>
    <w:rsid w:val="009F3010"/>
    <w:rsid w:val="009F3E04"/>
    <w:rsid w:val="009F4068"/>
    <w:rsid w:val="009F4B4D"/>
    <w:rsid w:val="009F4D4D"/>
    <w:rsid w:val="009F4DF3"/>
    <w:rsid w:val="009F4E49"/>
    <w:rsid w:val="009F522A"/>
    <w:rsid w:val="009F57B4"/>
    <w:rsid w:val="009F6078"/>
    <w:rsid w:val="009F6478"/>
    <w:rsid w:val="009F656B"/>
    <w:rsid w:val="009F6738"/>
    <w:rsid w:val="009F699B"/>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7F"/>
    <w:rsid w:val="00A339F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8A7"/>
    <w:rsid w:val="00A53A2E"/>
    <w:rsid w:val="00A53A38"/>
    <w:rsid w:val="00A53B7F"/>
    <w:rsid w:val="00A541D6"/>
    <w:rsid w:val="00A552E8"/>
    <w:rsid w:val="00A5586F"/>
    <w:rsid w:val="00A55AFE"/>
    <w:rsid w:val="00A55B84"/>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C19"/>
    <w:rsid w:val="00AC6DB9"/>
    <w:rsid w:val="00AC6FFE"/>
    <w:rsid w:val="00AC70B0"/>
    <w:rsid w:val="00AC739B"/>
    <w:rsid w:val="00AC7600"/>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60BC"/>
    <w:rsid w:val="00B36908"/>
    <w:rsid w:val="00B370A3"/>
    <w:rsid w:val="00B37225"/>
    <w:rsid w:val="00B374C5"/>
    <w:rsid w:val="00B37985"/>
    <w:rsid w:val="00B37BC0"/>
    <w:rsid w:val="00B37BE5"/>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B6F"/>
    <w:rsid w:val="00B464E5"/>
    <w:rsid w:val="00B46B84"/>
    <w:rsid w:val="00B46D3E"/>
    <w:rsid w:val="00B46D6A"/>
    <w:rsid w:val="00B476CC"/>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D9"/>
    <w:rsid w:val="00B83322"/>
    <w:rsid w:val="00B843D4"/>
    <w:rsid w:val="00B84BEE"/>
    <w:rsid w:val="00B84E3A"/>
    <w:rsid w:val="00B85495"/>
    <w:rsid w:val="00B85C0B"/>
    <w:rsid w:val="00B86363"/>
    <w:rsid w:val="00B86467"/>
    <w:rsid w:val="00B86485"/>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B41"/>
    <w:rsid w:val="00BD3F87"/>
    <w:rsid w:val="00BD467D"/>
    <w:rsid w:val="00BD4845"/>
    <w:rsid w:val="00BD4A62"/>
    <w:rsid w:val="00BD5376"/>
    <w:rsid w:val="00BD544B"/>
    <w:rsid w:val="00BD5646"/>
    <w:rsid w:val="00BD5830"/>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562"/>
    <w:rsid w:val="00CC69D1"/>
    <w:rsid w:val="00CC6C3D"/>
    <w:rsid w:val="00CC6CFE"/>
    <w:rsid w:val="00CC6D4B"/>
    <w:rsid w:val="00CC72E5"/>
    <w:rsid w:val="00CC7BDA"/>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4C"/>
    <w:rsid w:val="00CD629A"/>
    <w:rsid w:val="00CD6516"/>
    <w:rsid w:val="00CD671E"/>
    <w:rsid w:val="00CD6C6D"/>
    <w:rsid w:val="00CD6D39"/>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9C"/>
    <w:rsid w:val="00D20A7F"/>
    <w:rsid w:val="00D20E5A"/>
    <w:rsid w:val="00D210B4"/>
    <w:rsid w:val="00D21154"/>
    <w:rsid w:val="00D2119E"/>
    <w:rsid w:val="00D211BC"/>
    <w:rsid w:val="00D21301"/>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7252"/>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A87"/>
    <w:rsid w:val="00D55B33"/>
    <w:rsid w:val="00D55CFB"/>
    <w:rsid w:val="00D55D49"/>
    <w:rsid w:val="00D55F46"/>
    <w:rsid w:val="00D57247"/>
    <w:rsid w:val="00D57292"/>
    <w:rsid w:val="00D57489"/>
    <w:rsid w:val="00D57840"/>
    <w:rsid w:val="00D57A44"/>
    <w:rsid w:val="00D57BD3"/>
    <w:rsid w:val="00D57C3C"/>
    <w:rsid w:val="00D606A4"/>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C81"/>
    <w:rsid w:val="00E4304B"/>
    <w:rsid w:val="00E43380"/>
    <w:rsid w:val="00E434C2"/>
    <w:rsid w:val="00E43A3F"/>
    <w:rsid w:val="00E43FB6"/>
    <w:rsid w:val="00E44207"/>
    <w:rsid w:val="00E4433A"/>
    <w:rsid w:val="00E44628"/>
    <w:rsid w:val="00E44C79"/>
    <w:rsid w:val="00E4534F"/>
    <w:rsid w:val="00E4544D"/>
    <w:rsid w:val="00E45E72"/>
    <w:rsid w:val="00E4737F"/>
    <w:rsid w:val="00E47433"/>
    <w:rsid w:val="00E4786F"/>
    <w:rsid w:val="00E47F19"/>
    <w:rsid w:val="00E47FFC"/>
    <w:rsid w:val="00E50231"/>
    <w:rsid w:val="00E50393"/>
    <w:rsid w:val="00E50987"/>
    <w:rsid w:val="00E50A4B"/>
    <w:rsid w:val="00E51062"/>
    <w:rsid w:val="00E51155"/>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30D1"/>
    <w:rsid w:val="00ED3954"/>
    <w:rsid w:val="00ED3B05"/>
    <w:rsid w:val="00ED43DE"/>
    <w:rsid w:val="00ED44C3"/>
    <w:rsid w:val="00ED4804"/>
    <w:rsid w:val="00ED4AF3"/>
    <w:rsid w:val="00ED4D4D"/>
    <w:rsid w:val="00ED538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F00848"/>
    <w:rsid w:val="00F0088C"/>
    <w:rsid w:val="00F00B7B"/>
    <w:rsid w:val="00F0114C"/>
    <w:rsid w:val="00F01655"/>
    <w:rsid w:val="00F018D0"/>
    <w:rsid w:val="00F01FC2"/>
    <w:rsid w:val="00F021BC"/>
    <w:rsid w:val="00F026C5"/>
    <w:rsid w:val="00F02FB3"/>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2679C133-B198-45BE-81FD-EDEA4B8B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pPr>
      <w:keepNext/>
      <w:keepLines/>
      <w:numPr>
        <w:ilvl w:val="2"/>
        <w:numId w:val="7"/>
      </w:numPr>
      <w:spacing w:before="240"/>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A4E01"/>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1442997669">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30503111">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720090379">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9936547">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1578515190">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21981708">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583800673">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 w:id="4891784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107576984">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1566750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161817629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37052359">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1970621709">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59596678">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40730148">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18432067">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1306087997">
          <w:marLeft w:val="480"/>
          <w:marRight w:val="0"/>
          <w:marTop w:val="0"/>
          <w:marBottom w:val="0"/>
          <w:divBdr>
            <w:top w:val="none" w:sz="0" w:space="0" w:color="auto"/>
            <w:left w:val="none" w:sz="0" w:space="0" w:color="auto"/>
            <w:bottom w:val="none" w:sz="0" w:space="0" w:color="auto"/>
            <w:right w:val="none" w:sz="0" w:space="0" w:color="auto"/>
          </w:divBdr>
        </w:div>
        <w:div w:id="55012479">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642462767">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7199296">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1979263247">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34086794">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887454042">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4600737">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222958822">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125197476">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933854324">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24141055">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1895463015">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6644186">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257716064">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593771">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1129321854">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3170748">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1010451419">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26494808">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1815020361">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 w:id="9525255">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146579919">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28115813">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480000295">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0642494">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9842506">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23790844">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1126196766">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38559056">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41995569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937736">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606162400">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1205462">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1371606857">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3560167">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620381238">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4327916">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267397973">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53622561">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396823875">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843348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693796685">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630288">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1155100235">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4014557">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798839072">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18437081">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1870335980">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468990">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217860535">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18894054">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507527913">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16472682">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994528566">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1926545">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115219858">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2096649">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854150293">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7220858">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1737580934">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49574896">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1368526539">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20085735">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812717018">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72050207">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1012206">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1398477415">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17594023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44064186">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444009898">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28797367">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97738315">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06885">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1586719271">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39283795">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1780223234">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40910155">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884364588">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26371592">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134088507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24841381">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1702706717">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43410199">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1872106720">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52630650">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1610697390">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60251653">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462188950">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06387094">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90067684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54728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651056615">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9528271">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739987287">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1053419">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1503861159">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3913355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1275790690">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80764921">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1501694736">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7829118">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802427000">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30616495">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2014063545">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2847598">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1855416489">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5209970">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123618672">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45644780">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2027556766">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5740419">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tif"/><Relationship Id="rId18" Type="http://schemas.openxmlformats.org/officeDocument/2006/relationships/image" Target="media/image6.t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theme" Target="theme/theme1.xml"/><Relationship Id="rId10" Type="http://schemas.openxmlformats.org/officeDocument/2006/relationships/hyperlink" Target="https://www.mdpi.com/2072-4292/13/14/2764" TargetMode="External"/><Relationship Id="rId19" Type="http://schemas.openxmlformats.org/officeDocument/2006/relationships/image" Target="media/image7.tif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B449B1" w:rsidRDefault="001B0214" w:rsidP="001B0214">
          <w:pPr>
            <w:pStyle w:val="CD4630CDAAD34197B4596CFB31343F5B"/>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120DA4"/>
    <w:rsid w:val="001B0214"/>
    <w:rsid w:val="002B6CF6"/>
    <w:rsid w:val="002D28D2"/>
    <w:rsid w:val="002E7D95"/>
    <w:rsid w:val="0031571A"/>
    <w:rsid w:val="003F6A4A"/>
    <w:rsid w:val="00715A28"/>
    <w:rsid w:val="008D46E9"/>
    <w:rsid w:val="0096684E"/>
    <w:rsid w:val="009863B2"/>
    <w:rsid w:val="00B449B1"/>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B021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598"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container-title-short&quot;:&quot;J Hydrol (Amst)&quot;,&quot;DOI&quot;:&quot;10.1016/j.jhydrol.2005.05.009&quot;,&quot;issued&quot;:{&quot;date-parts&quot;:[[2006]]},&quot;page&quot;:&quot;81-103&quot;,&quot;issue&quot;:&quot;1-2&quot;,&quot;volume&quot;:&quot;317&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container-title-short&quot;:&quot;J Hydrol (Amst)&quot;,&quot;DOI&quot;:&quot;10.1016/j.jhydrol.2016.04.005&quot;,&quot;issued&quot;:{&quot;date-parts&quot;:[[2016]]},&quot;page&quot;:&quot;523-532&quot;,&quot;volume&quot;:&quot;541&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container-title-short&quot;:&quot;Mon Weather Rev&quot;,&quot;DOI&quot;:&quot;10.1175/MWR-D-16-0083.1&quot;,&quot;issued&quot;:{&quot;date-parts&quot;:[[2016]]},&quot;page&quot;:&quot;3651-3676&quot;,&quot;issue&quot;:&quot;10&quot;,&quot;volume&quot;:&quot;144&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36124e9f-d2cb-459b-a0fa-598ab6a62166&quot;,&quot;properties&quot;:{&quot;noteIndex&quot;:0},&quot;isEdited&quot;:false,&quot;manualOverride&quot;:{&quot;citeprocText&quot;:&quot;(Gneiting and Vogel 2021; Ben Bouallègue and Richardson 2022)&quot;,&quot;isManuallyOverridden&quot;:false,&quot;manualOverrideText&quot;:&quot;&quot;},&quot;citationTag&quot;:&quot;MENDELEY_CITATION_v3_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e17a2a5f-6630-3b26-ab85-8f4163cd1c17&quot;,&quot;itemData&quot;:{&quot;type&quot;:&quot;article-journal&quot;,&quot;id&quot;:&quot;e17a2a5f-6630-3b26-ab85-8f4163cd1c17&quot;,&quot;title&quot;:&quot;Receiver operating characteristic (ROC) curves: equivalences, beta model, and minimum distance estimation&quot;,&quot;author&quot;:[{&quot;family&quot;:&quot;Gneiting&quot;,&quot;given&quot;:&quot;Tilmann&quot;,&quot;parse-names&quot;:false,&quot;dropping-particle&quot;:&quot;&quot;,&quot;non-dropping-particle&quot;:&quot;&quot;},{&quot;family&quot;:&quot;Vogel&quot;,&quot;given&quot;:&quot;Peter&quot;,&quot;parse-names&quot;:false,&quot;dropping-particle&quot;:&quot;&quot;,&quot;non-dropping-particle&quot;:&quot;&quot;}],&quot;container-title&quot;:&quot;Machine Learning&quot;,&quot;DOI&quot;:&quot;10.1007/s10994-021-06115-2&quot;,&quot;issued&quot;:{&quot;date-parts&quot;:[[2021]]},&quot;page&quot;:&quot;1-13&quot;,&quot;container-title-short&quot;:&quot;Mach Learn&quot;},&quot;uris&quot;:[&quot;http://www.mendeley.com/documents/?uuid=e17a2a5f-6630-3b26-ab85-8f4163cd1c17&quot;],&quot;isTemporary&quot;:false,&quot;legacyDesktopId&quot;:&quot;e17a2a5f-6630-3b26-ab85-8f4163cd1c17&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cebc883-8b30-43e4-98f2-feac07955d8d&quot;,&quot;properties&quot;:{&quot;noteIndex&quot;:0},&quot;isEdited&quot;:true,&quot;manualOverride&quot;:{&quot;citeprocText&quot;:&quot;(2022)&quot;,&quot;isManuallyOverridden&quot;:false,&quot;manualOverrideText&quot;:&quot;&quot;},&quot;citationTag&quot;:&quot;MENDELEY_CITATION_v3_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suppress-author&quot;:1,&quot;uris&quot;:[&quot;http://www.mendeley.com/documents/?uuid=8e294bd1-4ae9-3fc4-aaed-56c26c16e044&quot;],&quot;isTemporary&quot;:false,&quot;legacyDesktopId&quot;:&quot;8e294bd1-4ae9-3fc4-aaed-56c26c16e044&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5</TotalTime>
  <Pages>33</Pages>
  <Words>11937</Words>
  <Characters>68042</Characters>
  <Application>Microsoft Office Word</Application>
  <DocSecurity>0</DocSecurity>
  <Lines>567</Lines>
  <Paragraphs>15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820</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510</cp:revision>
  <cp:lastPrinted>2023-10-09T16:35:00Z</cp:lastPrinted>
  <dcterms:created xsi:type="dcterms:W3CDTF">2022-03-21T17:41:00Z</dcterms:created>
  <dcterms:modified xsi:type="dcterms:W3CDTF">2023-10-15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